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C2327" w14:textId="77777777" w:rsidR="00527345" w:rsidRPr="00A91CF2" w:rsidRDefault="00527345" w:rsidP="00527345">
      <w:pPr>
        <w:spacing w:after="120"/>
        <w:jc w:val="right"/>
        <w:rPr>
          <w:rFonts w:ascii="Times New Roman" w:hAnsi="Times New Roman"/>
          <w:b/>
          <w:sz w:val="22"/>
        </w:rPr>
      </w:pPr>
      <w:r w:rsidRPr="00932F76">
        <w:rPr>
          <w:rFonts w:ascii="Times New Roman" w:hAnsi="Times New Roman"/>
          <w:b/>
          <w:sz w:val="22"/>
        </w:rPr>
        <w:t xml:space="preserve">Allegato n. 1 al bando n. </w:t>
      </w:r>
      <w:r w:rsidRPr="007236EB">
        <w:rPr>
          <w:rFonts w:ascii="Times New Roman" w:hAnsi="Times New Roman"/>
          <w:b/>
          <w:sz w:val="22"/>
        </w:rPr>
        <w:t>TI/TS/C6/26307</w:t>
      </w:r>
      <w:r>
        <w:rPr>
          <w:rFonts w:ascii="Times New Roman" w:hAnsi="Times New Roman"/>
          <w:b/>
          <w:sz w:val="22"/>
        </w:rPr>
        <w:t xml:space="preserve"> </w:t>
      </w:r>
      <w:r w:rsidRPr="00932F76">
        <w:rPr>
          <w:rFonts w:ascii="Times New Roman" w:hAnsi="Times New Roman"/>
          <w:b/>
          <w:sz w:val="22"/>
        </w:rPr>
        <w:t>del</w:t>
      </w:r>
      <w:r>
        <w:rPr>
          <w:rFonts w:ascii="Times New Roman" w:hAnsi="Times New Roman"/>
          <w:b/>
          <w:sz w:val="22"/>
        </w:rPr>
        <w:t>l’</w:t>
      </w:r>
      <w:r w:rsidRPr="007236EB">
        <w:rPr>
          <w:rFonts w:ascii="Times New Roman" w:hAnsi="Times New Roman"/>
          <w:b/>
          <w:sz w:val="22"/>
        </w:rPr>
        <w:t>11 gennaio 2024</w:t>
      </w:r>
    </w:p>
    <w:p w14:paraId="497D693B" w14:textId="77777777" w:rsidR="00527345" w:rsidRPr="00A91CF2" w:rsidRDefault="00527345" w:rsidP="00527345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sz w:val="22"/>
        </w:rPr>
      </w:pPr>
    </w:p>
    <w:p w14:paraId="6B3AE302" w14:textId="77777777" w:rsidR="00527345" w:rsidRPr="00A91CF2" w:rsidRDefault="00527345" w:rsidP="00527345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b/>
          <w:sz w:val="22"/>
        </w:rPr>
      </w:pPr>
      <w:r w:rsidRPr="00A91CF2">
        <w:rPr>
          <w:rFonts w:ascii="Times New Roman" w:hAnsi="Times New Roman"/>
          <w:b/>
          <w:sz w:val="22"/>
        </w:rPr>
        <w:t xml:space="preserve">Concorso per titoli </w:t>
      </w:r>
      <w:r>
        <w:rPr>
          <w:rFonts w:ascii="Times New Roman" w:hAnsi="Times New Roman"/>
          <w:b/>
          <w:sz w:val="22"/>
        </w:rPr>
        <w:t>ed esami</w:t>
      </w:r>
      <w:r w:rsidRPr="00A91CF2">
        <w:rPr>
          <w:rFonts w:ascii="Times New Roman" w:hAnsi="Times New Roman"/>
          <w:b/>
          <w:sz w:val="22"/>
        </w:rPr>
        <w:t xml:space="preserve"> per </w:t>
      </w:r>
      <w:r>
        <w:rPr>
          <w:rFonts w:ascii="Times New Roman" w:hAnsi="Times New Roman"/>
          <w:b/>
          <w:sz w:val="22"/>
        </w:rPr>
        <w:t>sei</w:t>
      </w:r>
      <w:r w:rsidRPr="00A91CF2">
        <w:rPr>
          <w:rFonts w:ascii="Times New Roman" w:hAnsi="Times New Roman"/>
          <w:b/>
          <w:sz w:val="22"/>
        </w:rPr>
        <w:t xml:space="preserve"> posti per il profilo professionale di</w:t>
      </w:r>
      <w:r w:rsidRPr="00A91CF2">
        <w:rPr>
          <w:rFonts w:ascii="Times New Roman" w:hAnsi="Times New Roman"/>
          <w:b/>
          <w:sz w:val="22"/>
        </w:rPr>
        <w:br/>
      </w:r>
      <w:r>
        <w:rPr>
          <w:rFonts w:ascii="Times New Roman" w:hAnsi="Times New Roman"/>
          <w:b/>
          <w:sz w:val="22"/>
        </w:rPr>
        <w:t>Collaboratore Tecnico E.R.</w:t>
      </w:r>
      <w:r w:rsidRPr="00A91CF2">
        <w:rPr>
          <w:rFonts w:ascii="Times New Roman" w:hAnsi="Times New Roman"/>
          <w:b/>
          <w:sz w:val="22"/>
        </w:rPr>
        <w:t xml:space="preserve"> di </w:t>
      </w:r>
      <w:r>
        <w:rPr>
          <w:rFonts w:ascii="Times New Roman" w:hAnsi="Times New Roman"/>
          <w:b/>
          <w:sz w:val="22"/>
        </w:rPr>
        <w:t>VI</w:t>
      </w:r>
      <w:r w:rsidRPr="00A91CF2">
        <w:rPr>
          <w:rFonts w:ascii="Times New Roman" w:hAnsi="Times New Roman"/>
          <w:b/>
          <w:sz w:val="22"/>
        </w:rPr>
        <w:t xml:space="preserve"> livello professionale con contratto di lavoro a tempo </w:t>
      </w:r>
      <w:r>
        <w:rPr>
          <w:rFonts w:ascii="Times New Roman" w:hAnsi="Times New Roman"/>
          <w:b/>
          <w:sz w:val="22"/>
        </w:rPr>
        <w:t>in</w:t>
      </w:r>
      <w:r w:rsidRPr="00A91CF2">
        <w:rPr>
          <w:rFonts w:ascii="Times New Roman" w:hAnsi="Times New Roman"/>
          <w:b/>
          <w:sz w:val="22"/>
        </w:rPr>
        <w:t>determinato</w:t>
      </w:r>
    </w:p>
    <w:p w14:paraId="4D23B71E" w14:textId="77777777" w:rsidR="00527345" w:rsidRPr="00A91CF2" w:rsidRDefault="00527345" w:rsidP="00527345">
      <w:pPr>
        <w:spacing w:after="60"/>
        <w:jc w:val="both"/>
        <w:rPr>
          <w:rFonts w:ascii="Times New Roman" w:hAnsi="Times New Roman"/>
          <w:sz w:val="22"/>
        </w:rPr>
      </w:pPr>
    </w:p>
    <w:p w14:paraId="6E34C93F" w14:textId="77777777" w:rsidR="00527345" w:rsidRPr="0042373F" w:rsidRDefault="00527345" w:rsidP="00527345">
      <w:pPr>
        <w:spacing w:after="60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>Domanda di partecipazione</w:t>
      </w:r>
    </w:p>
    <w:p w14:paraId="7A195D6F" w14:textId="77777777" w:rsidR="00527345" w:rsidRDefault="00527345" w:rsidP="00527345">
      <w:pPr>
        <w:jc w:val="both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 xml:space="preserve">(da presentare in formato PDF per via telematica mediante l’apposita applicazione disponibile nell’area concorsi dell’Istituto </w:t>
      </w:r>
      <w:hyperlink r:id="rId8" w:history="1">
        <w:r w:rsidRPr="0042373F">
          <w:rPr>
            <w:rFonts w:ascii="Times New Roman" w:hAnsi="Times New Roman"/>
            <w:b/>
            <w:sz w:val="22"/>
          </w:rPr>
          <w:t>https://reclutamento.dsi.infn.it</w:t>
        </w:r>
      </w:hyperlink>
      <w:r w:rsidRPr="0042373F">
        <w:rPr>
          <w:rFonts w:ascii="Times New Roman" w:hAnsi="Times New Roman"/>
          <w:b/>
          <w:sz w:val="22"/>
        </w:rPr>
        <w:t>)</w:t>
      </w:r>
    </w:p>
    <w:p w14:paraId="3A226CBA" w14:textId="77777777" w:rsidR="00527345" w:rsidRPr="0042373F" w:rsidRDefault="00527345" w:rsidP="00527345">
      <w:pPr>
        <w:jc w:val="both"/>
        <w:rPr>
          <w:rFonts w:ascii="Times New Roman" w:hAnsi="Times New Roman"/>
          <w:b/>
          <w:sz w:val="22"/>
        </w:rPr>
      </w:pPr>
    </w:p>
    <w:p w14:paraId="55B1E9B8" w14:textId="77777777" w:rsidR="00527345" w:rsidRPr="00A91CF2" w:rsidRDefault="00527345" w:rsidP="00527345">
      <w:pPr>
        <w:spacing w:after="120"/>
        <w:rPr>
          <w:rFonts w:ascii="Times New Roman" w:hAnsi="Times New Roman"/>
          <w:sz w:val="22"/>
        </w:rPr>
      </w:pPr>
    </w:p>
    <w:tbl>
      <w:tblPr>
        <w:tblStyle w:val="Grigliatabella"/>
        <w:tblW w:w="9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708"/>
        <w:gridCol w:w="5096"/>
      </w:tblGrid>
      <w:tr w:rsidR="00527345" w:rsidRPr="00A91CF2" w14:paraId="5FF7AADB" w14:textId="77777777" w:rsidTr="00955ECD">
        <w:tc>
          <w:tcPr>
            <w:tcW w:w="3256" w:type="dxa"/>
          </w:tcPr>
          <w:p w14:paraId="256022FE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Prof. Antonio ZOCCOLI</w:t>
            </w:r>
          </w:p>
        </w:tc>
        <w:tc>
          <w:tcPr>
            <w:tcW w:w="708" w:type="dxa"/>
          </w:tcPr>
          <w:p w14:paraId="742B3A5E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096" w:type="dxa"/>
          </w:tcPr>
          <w:p w14:paraId="396B2F05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  <w:tr w:rsidR="00527345" w:rsidRPr="00A91CF2" w14:paraId="0D2E374D" w14:textId="77777777" w:rsidTr="00955ECD">
        <w:tc>
          <w:tcPr>
            <w:tcW w:w="3256" w:type="dxa"/>
          </w:tcPr>
          <w:p w14:paraId="3B627DCF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Presidente dell’INFN</w:t>
            </w:r>
          </w:p>
          <w:p w14:paraId="4C813767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14375605" w14:textId="77777777" w:rsidR="00527345" w:rsidRPr="00A91CF2" w:rsidRDefault="00527345" w:rsidP="00955ECD">
            <w:pPr>
              <w:widowControl w:val="0"/>
              <w:tabs>
                <w:tab w:val="left" w:pos="1760"/>
              </w:tabs>
              <w:jc w:val="both"/>
              <w:outlineLvl w:val="0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708" w:type="dxa"/>
          </w:tcPr>
          <w:p w14:paraId="29EBAB00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096" w:type="dxa"/>
          </w:tcPr>
          <w:p w14:paraId="510BE6C8" w14:textId="77777777" w:rsidR="00527345" w:rsidRPr="00A91CF2" w:rsidRDefault="00527345" w:rsidP="00955ECD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50A160F2" w14:textId="77777777" w:rsidR="00527345" w:rsidRPr="00A91CF2" w:rsidRDefault="00527345" w:rsidP="00955ECD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Dott. Renato CARLETTI</w:t>
            </w:r>
          </w:p>
          <w:p w14:paraId="5A10F908" w14:textId="77777777" w:rsidR="00527345" w:rsidRPr="00A91CF2" w:rsidRDefault="00527345" w:rsidP="00955ECD">
            <w:pPr>
              <w:ind w:left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 xml:space="preserve">Direttore della Direzione Risorse Umane dell’INFN </w:t>
            </w:r>
          </w:p>
          <w:p w14:paraId="582E8EEE" w14:textId="77777777" w:rsidR="00527345" w:rsidRPr="00A91CF2" w:rsidRDefault="00527345" w:rsidP="00955ECD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</w:tbl>
    <w:p w14:paraId="410C3B98" w14:textId="77777777" w:rsidR="00527345" w:rsidRPr="002E5E78" w:rsidRDefault="00527345" w:rsidP="00527345">
      <w:pPr>
        <w:spacing w:after="40"/>
        <w:ind w:firstLine="709"/>
        <w:jc w:val="both"/>
        <w:rPr>
          <w:rFonts w:ascii="Times New Roman" w:hAnsi="Times New Roman"/>
          <w:sz w:val="22"/>
        </w:rPr>
      </w:pPr>
    </w:p>
    <w:p w14:paraId="0D572005" w14:textId="77777777" w:rsidR="00527345" w:rsidRPr="002E5E78" w:rsidRDefault="00527345" w:rsidP="00527345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2E5E78">
        <w:rPr>
          <w:rFonts w:ascii="Times New Roman" w:hAnsi="Times New Roman"/>
          <w:sz w:val="22"/>
        </w:rPr>
        <w:t xml:space="preserve">…. sottoscritt.. …………………………………………………………………………...………, chiede di essere ammess.. a partecipare al concorso pubblico per titoli ed esami per </w:t>
      </w:r>
      <w:r>
        <w:rPr>
          <w:rFonts w:ascii="Times New Roman" w:hAnsi="Times New Roman"/>
          <w:sz w:val="22"/>
        </w:rPr>
        <w:t>sei</w:t>
      </w:r>
      <w:r w:rsidRPr="002E5E78">
        <w:rPr>
          <w:rFonts w:ascii="Times New Roman" w:hAnsi="Times New Roman"/>
          <w:sz w:val="22"/>
        </w:rPr>
        <w:t xml:space="preserve"> posti con il profilo professionale di </w:t>
      </w:r>
      <w:r>
        <w:rPr>
          <w:rFonts w:ascii="Times New Roman" w:hAnsi="Times New Roman"/>
          <w:sz w:val="22"/>
        </w:rPr>
        <w:t xml:space="preserve">Collaboratore Tecnico E.R. </w:t>
      </w:r>
      <w:r w:rsidRPr="002E5E78">
        <w:rPr>
          <w:rFonts w:ascii="Times New Roman" w:hAnsi="Times New Roman"/>
          <w:sz w:val="22"/>
        </w:rPr>
        <w:t>di</w:t>
      </w:r>
      <w:r>
        <w:rPr>
          <w:rFonts w:ascii="Times New Roman" w:hAnsi="Times New Roman"/>
          <w:sz w:val="22"/>
        </w:rPr>
        <w:t xml:space="preserve"> VI l</w:t>
      </w:r>
      <w:r w:rsidRPr="002E5E78">
        <w:rPr>
          <w:rFonts w:ascii="Times New Roman" w:hAnsi="Times New Roman"/>
          <w:sz w:val="22"/>
        </w:rPr>
        <w:t xml:space="preserve">ivello professionale con contratto di lavoro a tempo indeterminato, di cui al </w:t>
      </w:r>
      <w:r w:rsidRPr="00932F76">
        <w:rPr>
          <w:rFonts w:ascii="Times New Roman" w:hAnsi="Times New Roman"/>
          <w:sz w:val="22"/>
        </w:rPr>
        <w:t>bando n.</w:t>
      </w:r>
      <w:r w:rsidRPr="00932F76">
        <w:rPr>
          <w:rFonts w:ascii="Times New Roman" w:hAnsi="Times New Roman"/>
          <w:bCs/>
          <w:sz w:val="22"/>
        </w:rPr>
        <w:t xml:space="preserve"> </w:t>
      </w:r>
      <w:r w:rsidRPr="00747E21">
        <w:rPr>
          <w:rFonts w:ascii="Times New Roman" w:hAnsi="Times New Roman"/>
          <w:bCs/>
          <w:sz w:val="22"/>
        </w:rPr>
        <w:t>TI/TS/C6/26307</w:t>
      </w:r>
      <w:r>
        <w:rPr>
          <w:rFonts w:ascii="Times New Roman" w:hAnsi="Times New Roman"/>
          <w:bCs/>
          <w:sz w:val="22"/>
        </w:rPr>
        <w:t xml:space="preserve"> </w:t>
      </w:r>
      <w:r w:rsidRPr="002E5E78">
        <w:rPr>
          <w:rFonts w:ascii="Times New Roman" w:hAnsi="Times New Roman"/>
          <w:sz w:val="22"/>
        </w:rPr>
        <w:t>attraverso l’applicazione disponibile nell’area concorsi dell’Istituto (https://reclutamento.dsi.infn.it).</w:t>
      </w:r>
    </w:p>
    <w:p w14:paraId="62742593" w14:textId="77777777" w:rsidR="00527345" w:rsidRPr="002E5E78" w:rsidRDefault="00527345" w:rsidP="00527345">
      <w:pPr>
        <w:spacing w:after="40"/>
        <w:ind w:firstLine="709"/>
        <w:jc w:val="both"/>
        <w:rPr>
          <w:rFonts w:ascii="Times New Roman" w:hAnsi="Times New Roman"/>
          <w:sz w:val="22"/>
        </w:rPr>
      </w:pPr>
    </w:p>
    <w:p w14:paraId="1CD2565D" w14:textId="77777777" w:rsidR="00527345" w:rsidRPr="00A91CF2" w:rsidRDefault="00527345" w:rsidP="00527345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2E5E78">
        <w:rPr>
          <w:rFonts w:ascii="Times New Roman" w:hAnsi="Times New Roman"/>
          <w:sz w:val="22"/>
        </w:rPr>
        <w:t>Dichiara di avere</w:t>
      </w:r>
      <w:r w:rsidRPr="00A91CF2">
        <w:rPr>
          <w:rFonts w:ascii="Times New Roman" w:hAnsi="Times New Roman"/>
          <w:sz w:val="22"/>
        </w:rPr>
        <w:t xml:space="preserve"> allo scopo completato la sottomissione dei documenti previsti dal bando nell’applicazione online nell’area concorsi dell’Istituto, tra cui in particolare:</w:t>
      </w:r>
    </w:p>
    <w:p w14:paraId="4C47FF15" w14:textId="77777777" w:rsidR="00527345" w:rsidRPr="00A91CF2" w:rsidRDefault="00527345" w:rsidP="00527345">
      <w:pPr>
        <w:pStyle w:val="Paragrafoelenco"/>
        <w:numPr>
          <w:ilvl w:val="0"/>
          <w:numId w:val="18"/>
        </w:numPr>
        <w:spacing w:after="40"/>
        <w:ind w:hanging="436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opia di un documento di riconoscimento in corso di validità;</w:t>
      </w:r>
    </w:p>
    <w:p w14:paraId="0111A58B" w14:textId="77777777" w:rsidR="00527345" w:rsidRPr="00A91CF2" w:rsidRDefault="00527345" w:rsidP="00527345">
      <w:pPr>
        <w:pStyle w:val="Paragrafoelenco"/>
        <w:numPr>
          <w:ilvl w:val="0"/>
          <w:numId w:val="18"/>
        </w:numPr>
        <w:spacing w:after="240"/>
        <w:ind w:hanging="436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urriculum dell’attività svolta e dei titoli conseguiti, come richiesto dal bando.</w:t>
      </w:r>
    </w:p>
    <w:p w14:paraId="1D0881F7" w14:textId="77777777" w:rsidR="00527345" w:rsidRPr="00A91CF2" w:rsidRDefault="00527345" w:rsidP="00527345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 xml:space="preserve">…. sottoscritt… consapevole che, ai sensi dell'art. 76 del </w:t>
      </w:r>
      <w:r>
        <w:rPr>
          <w:rFonts w:ascii="Times New Roman" w:hAnsi="Times New Roman"/>
          <w:sz w:val="22"/>
        </w:rPr>
        <w:t>D.P.R.</w:t>
      </w:r>
      <w:r w:rsidRPr="00A91CF2">
        <w:rPr>
          <w:rFonts w:ascii="Times New Roman" w:hAnsi="Times New Roman"/>
          <w:sz w:val="22"/>
        </w:rPr>
        <w:t xml:space="preserve"> 445/2000, le dichiarazioni mendaci, la falsità negli atti e l'uso di atti falsi sono puniti ai sensi del codice penale e delle leggi speciali vigenti in materia, dichiara sotto la propria responsabilità:</w:t>
      </w:r>
    </w:p>
    <w:p w14:paraId="6A6EAA9C" w14:textId="77777777" w:rsidR="00527345" w:rsidRPr="00D3201B" w:rsidRDefault="00527345" w:rsidP="00527345">
      <w:pPr>
        <w:pStyle w:val="Paragrafoelenco"/>
        <w:numPr>
          <w:ilvl w:val="0"/>
          <w:numId w:val="18"/>
        </w:numPr>
        <w:spacing w:after="40"/>
        <w:ind w:hanging="436"/>
        <w:jc w:val="both"/>
        <w:rPr>
          <w:rFonts w:ascii="Times New Roman" w:eastAsia="Times" w:hAnsi="Times New Roman" w:cs="Times New Roman"/>
          <w:sz w:val="22"/>
        </w:rPr>
      </w:pPr>
      <w:r w:rsidRPr="00D3201B">
        <w:rPr>
          <w:rFonts w:ascii="Times New Roman" w:eastAsia="Times" w:hAnsi="Times New Roman" w:cs="Times New Roman"/>
          <w:sz w:val="22"/>
        </w:rPr>
        <w:t>che le copie dei documenti allegati in via telematica alla domanda sono conformi agli originali;</w:t>
      </w:r>
    </w:p>
    <w:p w14:paraId="32940BC3" w14:textId="77777777" w:rsidR="00527345" w:rsidRPr="00D3201B" w:rsidRDefault="00527345" w:rsidP="00527345">
      <w:pPr>
        <w:pStyle w:val="Paragrafoelenco"/>
        <w:numPr>
          <w:ilvl w:val="0"/>
          <w:numId w:val="18"/>
        </w:numPr>
        <w:spacing w:after="40"/>
        <w:ind w:hanging="436"/>
        <w:jc w:val="both"/>
        <w:rPr>
          <w:rFonts w:ascii="Times New Roman" w:eastAsia="Times" w:hAnsi="Times New Roman" w:cs="Times New Roman"/>
          <w:sz w:val="22"/>
        </w:rPr>
      </w:pPr>
      <w:r w:rsidRPr="00D3201B">
        <w:rPr>
          <w:rFonts w:ascii="Times New Roman" w:eastAsia="Times" w:hAnsi="Times New Roman" w:cs="Times New Roman"/>
          <w:sz w:val="22"/>
        </w:rPr>
        <w:t>che le informazioni contenute nel curriculum presentato rispondono al vero.</w:t>
      </w:r>
    </w:p>
    <w:p w14:paraId="7493F4FA" w14:textId="77777777" w:rsidR="00527345" w:rsidRPr="00A91CF2" w:rsidRDefault="00527345" w:rsidP="00527345">
      <w:pPr>
        <w:jc w:val="both"/>
        <w:rPr>
          <w:rFonts w:ascii="Times New Roman" w:hAnsi="Times New Roman"/>
          <w:sz w:val="22"/>
        </w:rPr>
      </w:pPr>
    </w:p>
    <w:p w14:paraId="6B2A236A" w14:textId="77777777" w:rsidR="00527345" w:rsidRPr="00A91CF2" w:rsidRDefault="00527345" w:rsidP="00527345">
      <w:pPr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(Luogo e data), …………………………………….</w:t>
      </w:r>
    </w:p>
    <w:tbl>
      <w:tblPr>
        <w:tblStyle w:val="Grigliatabella"/>
        <w:tblW w:w="0" w:type="auto"/>
        <w:tblInd w:w="53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6"/>
      </w:tblGrid>
      <w:tr w:rsidR="00527345" w:rsidRPr="00A91CF2" w14:paraId="5A44BC04" w14:textId="77777777" w:rsidTr="00955ECD">
        <w:trPr>
          <w:trHeight w:val="359"/>
        </w:trPr>
        <w:tc>
          <w:tcPr>
            <w:tcW w:w="3678" w:type="dxa"/>
          </w:tcPr>
          <w:p w14:paraId="4A9D7871" w14:textId="77777777" w:rsidR="00527345" w:rsidRPr="00A91CF2" w:rsidRDefault="00527345" w:rsidP="00955ECD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In Fede</w:t>
            </w:r>
          </w:p>
          <w:p w14:paraId="1622664A" w14:textId="77777777" w:rsidR="00527345" w:rsidRPr="00A91CF2" w:rsidRDefault="00527345" w:rsidP="00955ECD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40BAD330" w14:textId="77777777" w:rsidR="00527345" w:rsidRPr="00A91CF2" w:rsidRDefault="00527345" w:rsidP="00955ECD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>
              <w:rPr>
                <w:rFonts w:ascii="Times New Roman" w:eastAsia="Times" w:hAnsi="Times New Roman"/>
                <w:szCs w:val="24"/>
                <w:lang w:val="it-IT" w:bidi="ar-SA"/>
              </w:rPr>
              <w:t>…………………………………………</w:t>
            </w:r>
          </w:p>
        </w:tc>
      </w:tr>
    </w:tbl>
    <w:p w14:paraId="19EDCEA8" w14:textId="77777777" w:rsidR="00527345" w:rsidRPr="001C3D17" w:rsidRDefault="00527345" w:rsidP="00527345">
      <w:pPr>
        <w:widowControl w:val="0"/>
        <w:rPr>
          <w:rFonts w:ascii="Times New Roman" w:hAnsi="Times New Roman"/>
          <w:sz w:val="22"/>
        </w:rPr>
      </w:pPr>
    </w:p>
    <w:p w14:paraId="3BB8A5DB" w14:textId="77777777" w:rsidR="00EA7C76" w:rsidRPr="00527345" w:rsidRDefault="00EA7C76" w:rsidP="00527345"/>
    <w:sectPr w:rsidR="00EA7C76" w:rsidRPr="00527345" w:rsidSect="00FD5EE5">
      <w:headerReference w:type="default" r:id="rId9"/>
      <w:footerReference w:type="even" r:id="rId10"/>
      <w:footerReference w:type="default" r:id="rId11"/>
      <w:pgSz w:w="11906" w:h="16838"/>
      <w:pgMar w:top="1701" w:right="1134" w:bottom="1418" w:left="1134" w:header="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459C5" w14:textId="77777777" w:rsidR="00BC0756" w:rsidRDefault="00BC0756">
      <w:r>
        <w:separator/>
      </w:r>
    </w:p>
  </w:endnote>
  <w:endnote w:type="continuationSeparator" w:id="0">
    <w:p w14:paraId="6022AD48" w14:textId="77777777" w:rsidR="00BC0756" w:rsidRDefault="00BC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CCCF0" w14:textId="77777777" w:rsidR="008712EB" w:rsidRDefault="008712EB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8240" behindDoc="0" locked="0" layoutInCell="1" allowOverlap="1" wp14:anchorId="24D0F099" wp14:editId="7EAADC38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486532275" name="Immagine 486532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r>
      <w:rPr>
        <w:rFonts w:ascii="Helvetica" w:hAnsi="Helvetica"/>
        <w:sz w:val="14"/>
      </w:rPr>
      <w:t xml:space="preserve">Infn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>Piazza dei Caprettari, 70 - Roma Tel. +39 066840031 - Fax +39 0668307924 - e-mail: presidenza@presid.infn.it - www.infn.it</w:t>
    </w:r>
  </w:p>
  <w:p w14:paraId="140ECE4F" w14:textId="77777777" w:rsidR="008712EB" w:rsidRDefault="008712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843FC" w14:textId="77777777" w:rsidR="008712EB" w:rsidRPr="00F4584E" w:rsidRDefault="008712EB" w:rsidP="00F4584E">
    <w:pPr>
      <w:pStyle w:val="Pidipagina"/>
    </w:pPr>
  </w:p>
  <w:p w14:paraId="1042E833" w14:textId="77777777" w:rsidR="008712EB" w:rsidRDefault="008712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BD44D" w14:textId="77777777" w:rsidR="00BC0756" w:rsidRDefault="00BC0756">
      <w:r>
        <w:separator/>
      </w:r>
    </w:p>
  </w:footnote>
  <w:footnote w:type="continuationSeparator" w:id="0">
    <w:p w14:paraId="7F0965CD" w14:textId="77777777" w:rsidR="00BC0756" w:rsidRDefault="00BC0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F94DD" w14:textId="77777777" w:rsidR="008712EB" w:rsidRDefault="008712EB">
    <w:pPr>
      <w:pStyle w:val="Intestazione"/>
      <w:ind w:left="-709"/>
    </w:pPr>
  </w:p>
  <w:p w14:paraId="5F4B1EC9" w14:textId="77777777" w:rsidR="008712EB" w:rsidRDefault="008712E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01F71C45"/>
    <w:multiLevelType w:val="hybridMultilevel"/>
    <w:tmpl w:val="927042E2"/>
    <w:lvl w:ilvl="0" w:tplc="0DEC5F10">
      <w:numFmt w:val="bullet"/>
      <w:lvlText w:val="-"/>
      <w:lvlJc w:val="left"/>
      <w:pPr>
        <w:ind w:left="1004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2460"/>
    <w:multiLevelType w:val="hybridMultilevel"/>
    <w:tmpl w:val="439AF93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C00A9"/>
    <w:multiLevelType w:val="hybridMultilevel"/>
    <w:tmpl w:val="12803E40"/>
    <w:lvl w:ilvl="0" w:tplc="0DEC5F10">
      <w:numFmt w:val="bullet"/>
      <w:lvlText w:val="-"/>
      <w:lvlJc w:val="left"/>
      <w:pPr>
        <w:ind w:left="1287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E792252"/>
    <w:multiLevelType w:val="hybridMultilevel"/>
    <w:tmpl w:val="52921C76"/>
    <w:lvl w:ilvl="0" w:tplc="2E5A8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774AE"/>
    <w:multiLevelType w:val="hybridMultilevel"/>
    <w:tmpl w:val="11346DC4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65C1D"/>
    <w:multiLevelType w:val="hybridMultilevel"/>
    <w:tmpl w:val="FFEED2A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10447D"/>
    <w:multiLevelType w:val="hybridMultilevel"/>
    <w:tmpl w:val="58260F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E2133"/>
    <w:multiLevelType w:val="hybridMultilevel"/>
    <w:tmpl w:val="247C2890"/>
    <w:lvl w:ilvl="0" w:tplc="FF7CDE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07EB8"/>
    <w:multiLevelType w:val="hybridMultilevel"/>
    <w:tmpl w:val="50788B6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803127"/>
    <w:multiLevelType w:val="hybridMultilevel"/>
    <w:tmpl w:val="BBC04860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7">
      <w:start w:val="1"/>
      <w:numFmt w:val="lowerLetter"/>
      <w:lvlText w:val="%3)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453909">
    <w:abstractNumId w:val="0"/>
  </w:num>
  <w:num w:numId="2" w16cid:durableId="570192122">
    <w:abstractNumId w:val="2"/>
  </w:num>
  <w:num w:numId="3" w16cid:durableId="1057514799">
    <w:abstractNumId w:val="9"/>
  </w:num>
  <w:num w:numId="4" w16cid:durableId="416563756">
    <w:abstractNumId w:val="1"/>
  </w:num>
  <w:num w:numId="5" w16cid:durableId="1533574175">
    <w:abstractNumId w:val="17"/>
  </w:num>
  <w:num w:numId="6" w16cid:durableId="1127746094">
    <w:abstractNumId w:val="4"/>
  </w:num>
  <w:num w:numId="7" w16cid:durableId="2028864988">
    <w:abstractNumId w:val="11"/>
  </w:num>
  <w:num w:numId="8" w16cid:durableId="235483388">
    <w:abstractNumId w:val="16"/>
  </w:num>
  <w:num w:numId="9" w16cid:durableId="913858668">
    <w:abstractNumId w:val="3"/>
  </w:num>
  <w:num w:numId="10" w16cid:durableId="290211066">
    <w:abstractNumId w:val="14"/>
  </w:num>
  <w:num w:numId="11" w16cid:durableId="529804655">
    <w:abstractNumId w:val="8"/>
  </w:num>
  <w:num w:numId="12" w16cid:durableId="1443958683">
    <w:abstractNumId w:val="15"/>
  </w:num>
  <w:num w:numId="13" w16cid:durableId="577137037">
    <w:abstractNumId w:val="6"/>
  </w:num>
  <w:num w:numId="14" w16cid:durableId="1976985525">
    <w:abstractNumId w:val="13"/>
  </w:num>
  <w:num w:numId="15" w16cid:durableId="15167245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96710036">
    <w:abstractNumId w:val="12"/>
  </w:num>
  <w:num w:numId="17" w16cid:durableId="706880730">
    <w:abstractNumId w:val="5"/>
  </w:num>
  <w:num w:numId="18" w16cid:durableId="948316436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03A"/>
    <w:rsid w:val="0000061B"/>
    <w:rsid w:val="00000DA5"/>
    <w:rsid w:val="0000228D"/>
    <w:rsid w:val="00003B16"/>
    <w:rsid w:val="000049CC"/>
    <w:rsid w:val="0000625B"/>
    <w:rsid w:val="00006D6B"/>
    <w:rsid w:val="00007EB7"/>
    <w:rsid w:val="00011A16"/>
    <w:rsid w:val="0001455D"/>
    <w:rsid w:val="0001519F"/>
    <w:rsid w:val="00015848"/>
    <w:rsid w:val="00015FA2"/>
    <w:rsid w:val="00016690"/>
    <w:rsid w:val="000167C5"/>
    <w:rsid w:val="000203B2"/>
    <w:rsid w:val="00020934"/>
    <w:rsid w:val="00020F9B"/>
    <w:rsid w:val="00022829"/>
    <w:rsid w:val="000234F3"/>
    <w:rsid w:val="00024137"/>
    <w:rsid w:val="0002691A"/>
    <w:rsid w:val="000329F9"/>
    <w:rsid w:val="00034162"/>
    <w:rsid w:val="000360DA"/>
    <w:rsid w:val="00036428"/>
    <w:rsid w:val="0003706A"/>
    <w:rsid w:val="0004069C"/>
    <w:rsid w:val="00042827"/>
    <w:rsid w:val="00045715"/>
    <w:rsid w:val="00046458"/>
    <w:rsid w:val="00046E39"/>
    <w:rsid w:val="00050E49"/>
    <w:rsid w:val="000510BE"/>
    <w:rsid w:val="00057B14"/>
    <w:rsid w:val="00060722"/>
    <w:rsid w:val="000619AB"/>
    <w:rsid w:val="000632D4"/>
    <w:rsid w:val="00065A4F"/>
    <w:rsid w:val="00065C8F"/>
    <w:rsid w:val="00065D1D"/>
    <w:rsid w:val="00071AD9"/>
    <w:rsid w:val="00075EDC"/>
    <w:rsid w:val="000760C5"/>
    <w:rsid w:val="0007692B"/>
    <w:rsid w:val="00076ABC"/>
    <w:rsid w:val="00077532"/>
    <w:rsid w:val="000776FD"/>
    <w:rsid w:val="00080A57"/>
    <w:rsid w:val="0008293C"/>
    <w:rsid w:val="00083D7D"/>
    <w:rsid w:val="000840F1"/>
    <w:rsid w:val="00084EF5"/>
    <w:rsid w:val="000864C5"/>
    <w:rsid w:val="00087E22"/>
    <w:rsid w:val="00087E76"/>
    <w:rsid w:val="00087EE5"/>
    <w:rsid w:val="00090DD8"/>
    <w:rsid w:val="000910FE"/>
    <w:rsid w:val="00091170"/>
    <w:rsid w:val="00092320"/>
    <w:rsid w:val="00093619"/>
    <w:rsid w:val="000939C7"/>
    <w:rsid w:val="00094564"/>
    <w:rsid w:val="000951FF"/>
    <w:rsid w:val="00097AC7"/>
    <w:rsid w:val="000A2E76"/>
    <w:rsid w:val="000A428D"/>
    <w:rsid w:val="000A489C"/>
    <w:rsid w:val="000A5A42"/>
    <w:rsid w:val="000B1F7E"/>
    <w:rsid w:val="000B264D"/>
    <w:rsid w:val="000B49B2"/>
    <w:rsid w:val="000B69D4"/>
    <w:rsid w:val="000C1152"/>
    <w:rsid w:val="000C1638"/>
    <w:rsid w:val="000C1E0F"/>
    <w:rsid w:val="000C43B7"/>
    <w:rsid w:val="000C747B"/>
    <w:rsid w:val="000C7C4D"/>
    <w:rsid w:val="000D1B0A"/>
    <w:rsid w:val="000D3452"/>
    <w:rsid w:val="000D5CF0"/>
    <w:rsid w:val="000D7738"/>
    <w:rsid w:val="000E1463"/>
    <w:rsid w:val="000E30AD"/>
    <w:rsid w:val="000E731D"/>
    <w:rsid w:val="000F160F"/>
    <w:rsid w:val="000F1EBA"/>
    <w:rsid w:val="000F5CF3"/>
    <w:rsid w:val="000F64C3"/>
    <w:rsid w:val="000F67CE"/>
    <w:rsid w:val="000F7887"/>
    <w:rsid w:val="0010589C"/>
    <w:rsid w:val="00107B81"/>
    <w:rsid w:val="00111624"/>
    <w:rsid w:val="001119CE"/>
    <w:rsid w:val="00113A37"/>
    <w:rsid w:val="00113FD2"/>
    <w:rsid w:val="001140CE"/>
    <w:rsid w:val="00114891"/>
    <w:rsid w:val="0011629A"/>
    <w:rsid w:val="00116C7A"/>
    <w:rsid w:val="00120292"/>
    <w:rsid w:val="00120796"/>
    <w:rsid w:val="00120B24"/>
    <w:rsid w:val="00120EAF"/>
    <w:rsid w:val="00120FF0"/>
    <w:rsid w:val="00123463"/>
    <w:rsid w:val="00123E45"/>
    <w:rsid w:val="001254AB"/>
    <w:rsid w:val="00126D8B"/>
    <w:rsid w:val="00127A54"/>
    <w:rsid w:val="00131478"/>
    <w:rsid w:val="001322AD"/>
    <w:rsid w:val="00134D5B"/>
    <w:rsid w:val="00136139"/>
    <w:rsid w:val="00137306"/>
    <w:rsid w:val="001431ED"/>
    <w:rsid w:val="00144D3C"/>
    <w:rsid w:val="00144FDD"/>
    <w:rsid w:val="0014675F"/>
    <w:rsid w:val="00147334"/>
    <w:rsid w:val="00147A3B"/>
    <w:rsid w:val="00147C3C"/>
    <w:rsid w:val="0015034A"/>
    <w:rsid w:val="001516B7"/>
    <w:rsid w:val="0015254B"/>
    <w:rsid w:val="00152C17"/>
    <w:rsid w:val="00152F21"/>
    <w:rsid w:val="001537EF"/>
    <w:rsid w:val="00155CA4"/>
    <w:rsid w:val="00156916"/>
    <w:rsid w:val="00157210"/>
    <w:rsid w:val="00161CB6"/>
    <w:rsid w:val="001660CF"/>
    <w:rsid w:val="00166792"/>
    <w:rsid w:val="00166B32"/>
    <w:rsid w:val="0016703D"/>
    <w:rsid w:val="00167489"/>
    <w:rsid w:val="001707FB"/>
    <w:rsid w:val="001716CA"/>
    <w:rsid w:val="00171981"/>
    <w:rsid w:val="00172177"/>
    <w:rsid w:val="001722B7"/>
    <w:rsid w:val="001722F0"/>
    <w:rsid w:val="001726A2"/>
    <w:rsid w:val="00175678"/>
    <w:rsid w:val="001762FA"/>
    <w:rsid w:val="00177769"/>
    <w:rsid w:val="001815EB"/>
    <w:rsid w:val="001822F6"/>
    <w:rsid w:val="00183722"/>
    <w:rsid w:val="00184D0C"/>
    <w:rsid w:val="001864B3"/>
    <w:rsid w:val="00187CF0"/>
    <w:rsid w:val="0019008E"/>
    <w:rsid w:val="00190972"/>
    <w:rsid w:val="00191C46"/>
    <w:rsid w:val="001929F2"/>
    <w:rsid w:val="00194D2E"/>
    <w:rsid w:val="00196AB7"/>
    <w:rsid w:val="001A077F"/>
    <w:rsid w:val="001A1B8F"/>
    <w:rsid w:val="001A1FF6"/>
    <w:rsid w:val="001A358E"/>
    <w:rsid w:val="001A45F3"/>
    <w:rsid w:val="001A4F04"/>
    <w:rsid w:val="001A50BD"/>
    <w:rsid w:val="001A654A"/>
    <w:rsid w:val="001B2032"/>
    <w:rsid w:val="001B62EA"/>
    <w:rsid w:val="001B7C3A"/>
    <w:rsid w:val="001C080B"/>
    <w:rsid w:val="001C1E60"/>
    <w:rsid w:val="001C250B"/>
    <w:rsid w:val="001C3385"/>
    <w:rsid w:val="001C3D17"/>
    <w:rsid w:val="001C4C09"/>
    <w:rsid w:val="001C4EE2"/>
    <w:rsid w:val="001C6A8B"/>
    <w:rsid w:val="001C73E4"/>
    <w:rsid w:val="001D00D4"/>
    <w:rsid w:val="001D02FA"/>
    <w:rsid w:val="001D23AE"/>
    <w:rsid w:val="001D2ED6"/>
    <w:rsid w:val="001D40D6"/>
    <w:rsid w:val="001D64A2"/>
    <w:rsid w:val="001E36EB"/>
    <w:rsid w:val="001E5885"/>
    <w:rsid w:val="001F1D4B"/>
    <w:rsid w:val="001F3CBB"/>
    <w:rsid w:val="001F584D"/>
    <w:rsid w:val="001F585C"/>
    <w:rsid w:val="001F67B6"/>
    <w:rsid w:val="001F7C33"/>
    <w:rsid w:val="00200FD2"/>
    <w:rsid w:val="00201583"/>
    <w:rsid w:val="0020215D"/>
    <w:rsid w:val="002022E4"/>
    <w:rsid w:val="00204EB0"/>
    <w:rsid w:val="00206645"/>
    <w:rsid w:val="00211414"/>
    <w:rsid w:val="00211518"/>
    <w:rsid w:val="002134B0"/>
    <w:rsid w:val="0021396D"/>
    <w:rsid w:val="00213C09"/>
    <w:rsid w:val="00214B72"/>
    <w:rsid w:val="0021531C"/>
    <w:rsid w:val="002226A7"/>
    <w:rsid w:val="0022392E"/>
    <w:rsid w:val="00224314"/>
    <w:rsid w:val="0022540B"/>
    <w:rsid w:val="002260D1"/>
    <w:rsid w:val="00227F7B"/>
    <w:rsid w:val="002306ED"/>
    <w:rsid w:val="0023108C"/>
    <w:rsid w:val="002324DB"/>
    <w:rsid w:val="002370B1"/>
    <w:rsid w:val="0023738C"/>
    <w:rsid w:val="00240004"/>
    <w:rsid w:val="0024131A"/>
    <w:rsid w:val="00241347"/>
    <w:rsid w:val="00241FA6"/>
    <w:rsid w:val="00250719"/>
    <w:rsid w:val="00251100"/>
    <w:rsid w:val="0025130F"/>
    <w:rsid w:val="002526A5"/>
    <w:rsid w:val="00253A51"/>
    <w:rsid w:val="00253F81"/>
    <w:rsid w:val="002558D1"/>
    <w:rsid w:val="002570CB"/>
    <w:rsid w:val="002575CF"/>
    <w:rsid w:val="00257633"/>
    <w:rsid w:val="00257A5A"/>
    <w:rsid w:val="00263A2F"/>
    <w:rsid w:val="00266942"/>
    <w:rsid w:val="00266A24"/>
    <w:rsid w:val="0026730B"/>
    <w:rsid w:val="00267C9A"/>
    <w:rsid w:val="00267F6D"/>
    <w:rsid w:val="00271174"/>
    <w:rsid w:val="00271219"/>
    <w:rsid w:val="0027140C"/>
    <w:rsid w:val="002726A8"/>
    <w:rsid w:val="00273440"/>
    <w:rsid w:val="002737DC"/>
    <w:rsid w:val="002743F6"/>
    <w:rsid w:val="00274CD4"/>
    <w:rsid w:val="00276BE2"/>
    <w:rsid w:val="00284770"/>
    <w:rsid w:val="00286195"/>
    <w:rsid w:val="00286AEA"/>
    <w:rsid w:val="00286AF7"/>
    <w:rsid w:val="00290D12"/>
    <w:rsid w:val="002913A1"/>
    <w:rsid w:val="0029143F"/>
    <w:rsid w:val="00291E86"/>
    <w:rsid w:val="00292A44"/>
    <w:rsid w:val="00292F08"/>
    <w:rsid w:val="0029302D"/>
    <w:rsid w:val="00294C1A"/>
    <w:rsid w:val="00295645"/>
    <w:rsid w:val="0029618E"/>
    <w:rsid w:val="00296289"/>
    <w:rsid w:val="00296C5D"/>
    <w:rsid w:val="00297CF4"/>
    <w:rsid w:val="002A0192"/>
    <w:rsid w:val="002A045B"/>
    <w:rsid w:val="002A089E"/>
    <w:rsid w:val="002A33E0"/>
    <w:rsid w:val="002A43C2"/>
    <w:rsid w:val="002A4661"/>
    <w:rsid w:val="002A63CB"/>
    <w:rsid w:val="002A6F12"/>
    <w:rsid w:val="002A7A6C"/>
    <w:rsid w:val="002B078E"/>
    <w:rsid w:val="002B16C5"/>
    <w:rsid w:val="002B3B3B"/>
    <w:rsid w:val="002B4051"/>
    <w:rsid w:val="002B422F"/>
    <w:rsid w:val="002B6A89"/>
    <w:rsid w:val="002C2ABC"/>
    <w:rsid w:val="002C2ACE"/>
    <w:rsid w:val="002C4885"/>
    <w:rsid w:val="002C4D32"/>
    <w:rsid w:val="002C6F9C"/>
    <w:rsid w:val="002D0FC6"/>
    <w:rsid w:val="002D3CEA"/>
    <w:rsid w:val="002D79E9"/>
    <w:rsid w:val="002E3368"/>
    <w:rsid w:val="002E395C"/>
    <w:rsid w:val="002E436F"/>
    <w:rsid w:val="002E4AFC"/>
    <w:rsid w:val="002E65CF"/>
    <w:rsid w:val="002E77B8"/>
    <w:rsid w:val="002E7C5A"/>
    <w:rsid w:val="002F0082"/>
    <w:rsid w:val="002F16C3"/>
    <w:rsid w:val="002F192E"/>
    <w:rsid w:val="002F27A2"/>
    <w:rsid w:val="002F4CDB"/>
    <w:rsid w:val="002F5665"/>
    <w:rsid w:val="002F7159"/>
    <w:rsid w:val="002F772B"/>
    <w:rsid w:val="00300A2B"/>
    <w:rsid w:val="0030129E"/>
    <w:rsid w:val="0030177C"/>
    <w:rsid w:val="00302138"/>
    <w:rsid w:val="0030289C"/>
    <w:rsid w:val="003037F4"/>
    <w:rsid w:val="0030405C"/>
    <w:rsid w:val="00307CA2"/>
    <w:rsid w:val="00310333"/>
    <w:rsid w:val="00311834"/>
    <w:rsid w:val="00312728"/>
    <w:rsid w:val="00313F1E"/>
    <w:rsid w:val="003146A2"/>
    <w:rsid w:val="003148B0"/>
    <w:rsid w:val="00315D01"/>
    <w:rsid w:val="00316DC3"/>
    <w:rsid w:val="0031710C"/>
    <w:rsid w:val="003211BF"/>
    <w:rsid w:val="00321E59"/>
    <w:rsid w:val="003263B5"/>
    <w:rsid w:val="00326405"/>
    <w:rsid w:val="0033123C"/>
    <w:rsid w:val="0033319D"/>
    <w:rsid w:val="003337A9"/>
    <w:rsid w:val="00334037"/>
    <w:rsid w:val="00334E45"/>
    <w:rsid w:val="00335B12"/>
    <w:rsid w:val="0033617E"/>
    <w:rsid w:val="0034370A"/>
    <w:rsid w:val="00344326"/>
    <w:rsid w:val="003455E4"/>
    <w:rsid w:val="00346F50"/>
    <w:rsid w:val="003473AE"/>
    <w:rsid w:val="0034746A"/>
    <w:rsid w:val="003477AB"/>
    <w:rsid w:val="00347957"/>
    <w:rsid w:val="00350BF1"/>
    <w:rsid w:val="00351175"/>
    <w:rsid w:val="00351946"/>
    <w:rsid w:val="00352104"/>
    <w:rsid w:val="00352A8A"/>
    <w:rsid w:val="00352E12"/>
    <w:rsid w:val="00352E1A"/>
    <w:rsid w:val="00355016"/>
    <w:rsid w:val="00356E6E"/>
    <w:rsid w:val="0035749C"/>
    <w:rsid w:val="00360DF0"/>
    <w:rsid w:val="00366256"/>
    <w:rsid w:val="00367D42"/>
    <w:rsid w:val="003703AB"/>
    <w:rsid w:val="00370E6C"/>
    <w:rsid w:val="0037381A"/>
    <w:rsid w:val="0037458D"/>
    <w:rsid w:val="00374920"/>
    <w:rsid w:val="00374F70"/>
    <w:rsid w:val="003807B4"/>
    <w:rsid w:val="00380C80"/>
    <w:rsid w:val="00381FE0"/>
    <w:rsid w:val="00382D98"/>
    <w:rsid w:val="00383A33"/>
    <w:rsid w:val="00384C45"/>
    <w:rsid w:val="003854C3"/>
    <w:rsid w:val="003857CB"/>
    <w:rsid w:val="00390750"/>
    <w:rsid w:val="0039171F"/>
    <w:rsid w:val="00391A5B"/>
    <w:rsid w:val="00392899"/>
    <w:rsid w:val="00392EF6"/>
    <w:rsid w:val="0039306B"/>
    <w:rsid w:val="003955A6"/>
    <w:rsid w:val="00396498"/>
    <w:rsid w:val="003A009E"/>
    <w:rsid w:val="003A01AD"/>
    <w:rsid w:val="003A1C3B"/>
    <w:rsid w:val="003A453D"/>
    <w:rsid w:val="003A7152"/>
    <w:rsid w:val="003B0F72"/>
    <w:rsid w:val="003B1263"/>
    <w:rsid w:val="003B201C"/>
    <w:rsid w:val="003B2EDB"/>
    <w:rsid w:val="003B3172"/>
    <w:rsid w:val="003B460E"/>
    <w:rsid w:val="003B47FB"/>
    <w:rsid w:val="003B5D89"/>
    <w:rsid w:val="003B6457"/>
    <w:rsid w:val="003B6E7F"/>
    <w:rsid w:val="003C0067"/>
    <w:rsid w:val="003C3571"/>
    <w:rsid w:val="003C3DC3"/>
    <w:rsid w:val="003C3F28"/>
    <w:rsid w:val="003C54A3"/>
    <w:rsid w:val="003C7F89"/>
    <w:rsid w:val="003D04BF"/>
    <w:rsid w:val="003D0F4E"/>
    <w:rsid w:val="003D10FA"/>
    <w:rsid w:val="003D1870"/>
    <w:rsid w:val="003D3124"/>
    <w:rsid w:val="003D496D"/>
    <w:rsid w:val="003D497E"/>
    <w:rsid w:val="003D5DC3"/>
    <w:rsid w:val="003D6486"/>
    <w:rsid w:val="003D675F"/>
    <w:rsid w:val="003E2FAC"/>
    <w:rsid w:val="003E41E2"/>
    <w:rsid w:val="003E481E"/>
    <w:rsid w:val="003E60E8"/>
    <w:rsid w:val="003E6E9C"/>
    <w:rsid w:val="003E72CB"/>
    <w:rsid w:val="003F400E"/>
    <w:rsid w:val="003F52CD"/>
    <w:rsid w:val="004004F2"/>
    <w:rsid w:val="0040130E"/>
    <w:rsid w:val="004036A3"/>
    <w:rsid w:val="00404444"/>
    <w:rsid w:val="0041197F"/>
    <w:rsid w:val="00411E0D"/>
    <w:rsid w:val="00412747"/>
    <w:rsid w:val="00412972"/>
    <w:rsid w:val="004141AF"/>
    <w:rsid w:val="004159B3"/>
    <w:rsid w:val="004160BF"/>
    <w:rsid w:val="00417F16"/>
    <w:rsid w:val="00422925"/>
    <w:rsid w:val="0042373F"/>
    <w:rsid w:val="00424040"/>
    <w:rsid w:val="0042504E"/>
    <w:rsid w:val="00425484"/>
    <w:rsid w:val="004261A5"/>
    <w:rsid w:val="0043050E"/>
    <w:rsid w:val="00431C97"/>
    <w:rsid w:val="004332B9"/>
    <w:rsid w:val="00433F15"/>
    <w:rsid w:val="00434D72"/>
    <w:rsid w:val="00436BCF"/>
    <w:rsid w:val="00437AD8"/>
    <w:rsid w:val="00437C0D"/>
    <w:rsid w:val="0044063F"/>
    <w:rsid w:val="0044081D"/>
    <w:rsid w:val="00440DF1"/>
    <w:rsid w:val="0044170D"/>
    <w:rsid w:val="0044369C"/>
    <w:rsid w:val="004475C6"/>
    <w:rsid w:val="00450840"/>
    <w:rsid w:val="004509C0"/>
    <w:rsid w:val="00450B17"/>
    <w:rsid w:val="00451A50"/>
    <w:rsid w:val="00452B73"/>
    <w:rsid w:val="004535A6"/>
    <w:rsid w:val="00454D5B"/>
    <w:rsid w:val="004613C9"/>
    <w:rsid w:val="00461827"/>
    <w:rsid w:val="00462AB3"/>
    <w:rsid w:val="00463776"/>
    <w:rsid w:val="00463A2F"/>
    <w:rsid w:val="00464103"/>
    <w:rsid w:val="0046793B"/>
    <w:rsid w:val="00470508"/>
    <w:rsid w:val="00472C40"/>
    <w:rsid w:val="004736F0"/>
    <w:rsid w:val="004744C9"/>
    <w:rsid w:val="00474570"/>
    <w:rsid w:val="00476366"/>
    <w:rsid w:val="00477160"/>
    <w:rsid w:val="00477EAD"/>
    <w:rsid w:val="00477ED2"/>
    <w:rsid w:val="00482A77"/>
    <w:rsid w:val="004831DE"/>
    <w:rsid w:val="0048350D"/>
    <w:rsid w:val="00485C17"/>
    <w:rsid w:val="00485E46"/>
    <w:rsid w:val="00485EBA"/>
    <w:rsid w:val="00486B75"/>
    <w:rsid w:val="00490FA1"/>
    <w:rsid w:val="004917E6"/>
    <w:rsid w:val="004937FC"/>
    <w:rsid w:val="0049412D"/>
    <w:rsid w:val="00495ACE"/>
    <w:rsid w:val="004975F2"/>
    <w:rsid w:val="0049793C"/>
    <w:rsid w:val="00497A20"/>
    <w:rsid w:val="004A08D5"/>
    <w:rsid w:val="004A1419"/>
    <w:rsid w:val="004A1E83"/>
    <w:rsid w:val="004A5C7D"/>
    <w:rsid w:val="004A5D96"/>
    <w:rsid w:val="004A6925"/>
    <w:rsid w:val="004B015B"/>
    <w:rsid w:val="004B0C17"/>
    <w:rsid w:val="004B0C59"/>
    <w:rsid w:val="004B1126"/>
    <w:rsid w:val="004B1EA4"/>
    <w:rsid w:val="004B2845"/>
    <w:rsid w:val="004B3906"/>
    <w:rsid w:val="004B5611"/>
    <w:rsid w:val="004B67F2"/>
    <w:rsid w:val="004C1AD8"/>
    <w:rsid w:val="004C29CB"/>
    <w:rsid w:val="004C2A1C"/>
    <w:rsid w:val="004C4DEE"/>
    <w:rsid w:val="004C5DAB"/>
    <w:rsid w:val="004C60BA"/>
    <w:rsid w:val="004C6506"/>
    <w:rsid w:val="004D112D"/>
    <w:rsid w:val="004D19DA"/>
    <w:rsid w:val="004D30F5"/>
    <w:rsid w:val="004D5351"/>
    <w:rsid w:val="004D5AA6"/>
    <w:rsid w:val="004D6BE4"/>
    <w:rsid w:val="004D767E"/>
    <w:rsid w:val="004D7B42"/>
    <w:rsid w:val="004E0A2F"/>
    <w:rsid w:val="004E0F28"/>
    <w:rsid w:val="004E1E5A"/>
    <w:rsid w:val="004E303F"/>
    <w:rsid w:val="004E35D5"/>
    <w:rsid w:val="004E4A7E"/>
    <w:rsid w:val="004E5C02"/>
    <w:rsid w:val="004E6203"/>
    <w:rsid w:val="004E6541"/>
    <w:rsid w:val="004E66FC"/>
    <w:rsid w:val="004F012B"/>
    <w:rsid w:val="004F094F"/>
    <w:rsid w:val="004F0974"/>
    <w:rsid w:val="004F24D2"/>
    <w:rsid w:val="004F60E7"/>
    <w:rsid w:val="004F6363"/>
    <w:rsid w:val="005030EE"/>
    <w:rsid w:val="0050507C"/>
    <w:rsid w:val="005060E7"/>
    <w:rsid w:val="00510FDB"/>
    <w:rsid w:val="005114B3"/>
    <w:rsid w:val="00511536"/>
    <w:rsid w:val="00512BA3"/>
    <w:rsid w:val="00513157"/>
    <w:rsid w:val="0051397D"/>
    <w:rsid w:val="0051464C"/>
    <w:rsid w:val="00515B19"/>
    <w:rsid w:val="00516CF8"/>
    <w:rsid w:val="00516E99"/>
    <w:rsid w:val="005179A8"/>
    <w:rsid w:val="005227BD"/>
    <w:rsid w:val="00523FD2"/>
    <w:rsid w:val="00523FFA"/>
    <w:rsid w:val="00526374"/>
    <w:rsid w:val="00527345"/>
    <w:rsid w:val="005377AA"/>
    <w:rsid w:val="0054123D"/>
    <w:rsid w:val="00541512"/>
    <w:rsid w:val="00543335"/>
    <w:rsid w:val="00543CB4"/>
    <w:rsid w:val="00543EC7"/>
    <w:rsid w:val="005441E0"/>
    <w:rsid w:val="005449CD"/>
    <w:rsid w:val="00544D00"/>
    <w:rsid w:val="00552DAA"/>
    <w:rsid w:val="00555474"/>
    <w:rsid w:val="0055549C"/>
    <w:rsid w:val="005560C2"/>
    <w:rsid w:val="00557060"/>
    <w:rsid w:val="00560D32"/>
    <w:rsid w:val="005640BE"/>
    <w:rsid w:val="00566B33"/>
    <w:rsid w:val="005705BE"/>
    <w:rsid w:val="00570993"/>
    <w:rsid w:val="005715F9"/>
    <w:rsid w:val="005758D3"/>
    <w:rsid w:val="00577849"/>
    <w:rsid w:val="00577CE8"/>
    <w:rsid w:val="00581384"/>
    <w:rsid w:val="00584806"/>
    <w:rsid w:val="0058499F"/>
    <w:rsid w:val="00584DA7"/>
    <w:rsid w:val="0058598A"/>
    <w:rsid w:val="00586A54"/>
    <w:rsid w:val="00590A73"/>
    <w:rsid w:val="00591D4B"/>
    <w:rsid w:val="005A0356"/>
    <w:rsid w:val="005A2775"/>
    <w:rsid w:val="005A28A3"/>
    <w:rsid w:val="005A2CD1"/>
    <w:rsid w:val="005A2F66"/>
    <w:rsid w:val="005A4BB5"/>
    <w:rsid w:val="005A7189"/>
    <w:rsid w:val="005A7B2D"/>
    <w:rsid w:val="005B0224"/>
    <w:rsid w:val="005B078E"/>
    <w:rsid w:val="005B0826"/>
    <w:rsid w:val="005B2C02"/>
    <w:rsid w:val="005B3D94"/>
    <w:rsid w:val="005B3FE3"/>
    <w:rsid w:val="005B506D"/>
    <w:rsid w:val="005B654A"/>
    <w:rsid w:val="005B68E5"/>
    <w:rsid w:val="005C0522"/>
    <w:rsid w:val="005C20D4"/>
    <w:rsid w:val="005C576D"/>
    <w:rsid w:val="005C5D08"/>
    <w:rsid w:val="005C65AC"/>
    <w:rsid w:val="005D0546"/>
    <w:rsid w:val="005D1268"/>
    <w:rsid w:val="005D2603"/>
    <w:rsid w:val="005D27FE"/>
    <w:rsid w:val="005D35AA"/>
    <w:rsid w:val="005D53CC"/>
    <w:rsid w:val="005D66FD"/>
    <w:rsid w:val="005E2316"/>
    <w:rsid w:val="005E2434"/>
    <w:rsid w:val="005E3280"/>
    <w:rsid w:val="005E589E"/>
    <w:rsid w:val="005E5EDA"/>
    <w:rsid w:val="005E61CF"/>
    <w:rsid w:val="005E6433"/>
    <w:rsid w:val="005E7390"/>
    <w:rsid w:val="005F21DE"/>
    <w:rsid w:val="005F247A"/>
    <w:rsid w:val="005F27F5"/>
    <w:rsid w:val="005F3B19"/>
    <w:rsid w:val="005F440E"/>
    <w:rsid w:val="005F4E83"/>
    <w:rsid w:val="005F4FE0"/>
    <w:rsid w:val="005F5BC8"/>
    <w:rsid w:val="005F6969"/>
    <w:rsid w:val="00600232"/>
    <w:rsid w:val="006020AE"/>
    <w:rsid w:val="006021A6"/>
    <w:rsid w:val="00610AA6"/>
    <w:rsid w:val="006124A2"/>
    <w:rsid w:val="00613B61"/>
    <w:rsid w:val="00622B25"/>
    <w:rsid w:val="006261C1"/>
    <w:rsid w:val="00626DCB"/>
    <w:rsid w:val="00627CB7"/>
    <w:rsid w:val="00630066"/>
    <w:rsid w:val="00631111"/>
    <w:rsid w:val="00632313"/>
    <w:rsid w:val="00632A24"/>
    <w:rsid w:val="00633010"/>
    <w:rsid w:val="006341FA"/>
    <w:rsid w:val="00637644"/>
    <w:rsid w:val="006425C4"/>
    <w:rsid w:val="006426BB"/>
    <w:rsid w:val="00643526"/>
    <w:rsid w:val="00643DAB"/>
    <w:rsid w:val="00645FF2"/>
    <w:rsid w:val="00653616"/>
    <w:rsid w:val="00653B84"/>
    <w:rsid w:val="00655279"/>
    <w:rsid w:val="00655669"/>
    <w:rsid w:val="00656069"/>
    <w:rsid w:val="00656219"/>
    <w:rsid w:val="006565B1"/>
    <w:rsid w:val="00656F2D"/>
    <w:rsid w:val="006614EB"/>
    <w:rsid w:val="006619FB"/>
    <w:rsid w:val="0066469D"/>
    <w:rsid w:val="006679C8"/>
    <w:rsid w:val="00672108"/>
    <w:rsid w:val="0067280F"/>
    <w:rsid w:val="00674D6B"/>
    <w:rsid w:val="00674F5D"/>
    <w:rsid w:val="00677304"/>
    <w:rsid w:val="00680033"/>
    <w:rsid w:val="00687A90"/>
    <w:rsid w:val="0069144C"/>
    <w:rsid w:val="00691825"/>
    <w:rsid w:val="00691A10"/>
    <w:rsid w:val="00692006"/>
    <w:rsid w:val="00693A17"/>
    <w:rsid w:val="00694371"/>
    <w:rsid w:val="00694BBC"/>
    <w:rsid w:val="0069516A"/>
    <w:rsid w:val="006A596A"/>
    <w:rsid w:val="006A6D04"/>
    <w:rsid w:val="006B046C"/>
    <w:rsid w:val="006B086B"/>
    <w:rsid w:val="006B1B6F"/>
    <w:rsid w:val="006B25B9"/>
    <w:rsid w:val="006B2E0B"/>
    <w:rsid w:val="006B5559"/>
    <w:rsid w:val="006B67D9"/>
    <w:rsid w:val="006B6927"/>
    <w:rsid w:val="006B7012"/>
    <w:rsid w:val="006B71CA"/>
    <w:rsid w:val="006B7BB7"/>
    <w:rsid w:val="006C0067"/>
    <w:rsid w:val="006C0422"/>
    <w:rsid w:val="006C2EBC"/>
    <w:rsid w:val="006C3F93"/>
    <w:rsid w:val="006C4E62"/>
    <w:rsid w:val="006C7C5B"/>
    <w:rsid w:val="006C7E64"/>
    <w:rsid w:val="006D0873"/>
    <w:rsid w:val="006D0975"/>
    <w:rsid w:val="006D1087"/>
    <w:rsid w:val="006D1286"/>
    <w:rsid w:val="006D1D70"/>
    <w:rsid w:val="006D3309"/>
    <w:rsid w:val="006D333C"/>
    <w:rsid w:val="006D461F"/>
    <w:rsid w:val="006E0555"/>
    <w:rsid w:val="006E0E2B"/>
    <w:rsid w:val="006E0F74"/>
    <w:rsid w:val="006E38F1"/>
    <w:rsid w:val="006E3D72"/>
    <w:rsid w:val="006E5919"/>
    <w:rsid w:val="006E7553"/>
    <w:rsid w:val="006E772A"/>
    <w:rsid w:val="006E7A22"/>
    <w:rsid w:val="006F10D6"/>
    <w:rsid w:val="006F4FBE"/>
    <w:rsid w:val="006F5F13"/>
    <w:rsid w:val="006F6322"/>
    <w:rsid w:val="006F632A"/>
    <w:rsid w:val="006F6DB1"/>
    <w:rsid w:val="00700213"/>
    <w:rsid w:val="00700523"/>
    <w:rsid w:val="00701692"/>
    <w:rsid w:val="00702544"/>
    <w:rsid w:val="007046FF"/>
    <w:rsid w:val="00704DBF"/>
    <w:rsid w:val="00705BA7"/>
    <w:rsid w:val="00706926"/>
    <w:rsid w:val="00711C74"/>
    <w:rsid w:val="00712AB7"/>
    <w:rsid w:val="0071479E"/>
    <w:rsid w:val="00716F54"/>
    <w:rsid w:val="0072099A"/>
    <w:rsid w:val="00721F8D"/>
    <w:rsid w:val="007300A5"/>
    <w:rsid w:val="007306A7"/>
    <w:rsid w:val="00730FD8"/>
    <w:rsid w:val="007310BD"/>
    <w:rsid w:val="00731388"/>
    <w:rsid w:val="007338A6"/>
    <w:rsid w:val="00733C1B"/>
    <w:rsid w:val="007347E9"/>
    <w:rsid w:val="00734F8F"/>
    <w:rsid w:val="007362DD"/>
    <w:rsid w:val="00736C40"/>
    <w:rsid w:val="00737B33"/>
    <w:rsid w:val="007409A5"/>
    <w:rsid w:val="00740FE8"/>
    <w:rsid w:val="0074333A"/>
    <w:rsid w:val="00744EFC"/>
    <w:rsid w:val="007451C7"/>
    <w:rsid w:val="00745C03"/>
    <w:rsid w:val="00745D85"/>
    <w:rsid w:val="00750332"/>
    <w:rsid w:val="0075164F"/>
    <w:rsid w:val="00756A97"/>
    <w:rsid w:val="007573D9"/>
    <w:rsid w:val="00757C0D"/>
    <w:rsid w:val="00760F3A"/>
    <w:rsid w:val="00761819"/>
    <w:rsid w:val="00762D22"/>
    <w:rsid w:val="00763627"/>
    <w:rsid w:val="00764A0A"/>
    <w:rsid w:val="007650E3"/>
    <w:rsid w:val="007662EA"/>
    <w:rsid w:val="007664C3"/>
    <w:rsid w:val="007668BF"/>
    <w:rsid w:val="00767CEC"/>
    <w:rsid w:val="0077072A"/>
    <w:rsid w:val="007715C6"/>
    <w:rsid w:val="00772C3D"/>
    <w:rsid w:val="00777BF8"/>
    <w:rsid w:val="00780C71"/>
    <w:rsid w:val="00780D4A"/>
    <w:rsid w:val="00781493"/>
    <w:rsid w:val="00782E73"/>
    <w:rsid w:val="00782F05"/>
    <w:rsid w:val="00784856"/>
    <w:rsid w:val="007857EB"/>
    <w:rsid w:val="00786A18"/>
    <w:rsid w:val="00791C58"/>
    <w:rsid w:val="00792355"/>
    <w:rsid w:val="00793F14"/>
    <w:rsid w:val="0079487C"/>
    <w:rsid w:val="00794904"/>
    <w:rsid w:val="00795489"/>
    <w:rsid w:val="00797ED0"/>
    <w:rsid w:val="007A04A3"/>
    <w:rsid w:val="007A4F6B"/>
    <w:rsid w:val="007B0A33"/>
    <w:rsid w:val="007B1834"/>
    <w:rsid w:val="007B1EA5"/>
    <w:rsid w:val="007B2E2A"/>
    <w:rsid w:val="007B57F0"/>
    <w:rsid w:val="007B6B74"/>
    <w:rsid w:val="007B6EA8"/>
    <w:rsid w:val="007B76B6"/>
    <w:rsid w:val="007B7B9A"/>
    <w:rsid w:val="007B7FA4"/>
    <w:rsid w:val="007C1AB9"/>
    <w:rsid w:val="007C28FA"/>
    <w:rsid w:val="007C3347"/>
    <w:rsid w:val="007C4435"/>
    <w:rsid w:val="007C4B7A"/>
    <w:rsid w:val="007C6456"/>
    <w:rsid w:val="007D3E67"/>
    <w:rsid w:val="007D4BEE"/>
    <w:rsid w:val="007D58FD"/>
    <w:rsid w:val="007D659A"/>
    <w:rsid w:val="007D6CE7"/>
    <w:rsid w:val="007E0035"/>
    <w:rsid w:val="007E09C2"/>
    <w:rsid w:val="007E1E5E"/>
    <w:rsid w:val="007E2705"/>
    <w:rsid w:val="007E52BD"/>
    <w:rsid w:val="007E7071"/>
    <w:rsid w:val="007E7620"/>
    <w:rsid w:val="007F058E"/>
    <w:rsid w:val="007F1263"/>
    <w:rsid w:val="007F1336"/>
    <w:rsid w:val="007F1786"/>
    <w:rsid w:val="007F1AF3"/>
    <w:rsid w:val="007F1D23"/>
    <w:rsid w:val="007F2287"/>
    <w:rsid w:val="007F2A31"/>
    <w:rsid w:val="007F351D"/>
    <w:rsid w:val="007F3994"/>
    <w:rsid w:val="007F3C4F"/>
    <w:rsid w:val="007F453A"/>
    <w:rsid w:val="007F4DD0"/>
    <w:rsid w:val="007F6B28"/>
    <w:rsid w:val="007F6F57"/>
    <w:rsid w:val="00801C85"/>
    <w:rsid w:val="00802E18"/>
    <w:rsid w:val="00803513"/>
    <w:rsid w:val="00803989"/>
    <w:rsid w:val="00803E45"/>
    <w:rsid w:val="008055F8"/>
    <w:rsid w:val="00805D12"/>
    <w:rsid w:val="00805FA4"/>
    <w:rsid w:val="00810888"/>
    <w:rsid w:val="0081467C"/>
    <w:rsid w:val="008146E6"/>
    <w:rsid w:val="008169A0"/>
    <w:rsid w:val="00817F81"/>
    <w:rsid w:val="00823049"/>
    <w:rsid w:val="00823302"/>
    <w:rsid w:val="00823C15"/>
    <w:rsid w:val="00825448"/>
    <w:rsid w:val="00826430"/>
    <w:rsid w:val="00826D80"/>
    <w:rsid w:val="0083073C"/>
    <w:rsid w:val="00830931"/>
    <w:rsid w:val="00830BA2"/>
    <w:rsid w:val="00831E84"/>
    <w:rsid w:val="00833F35"/>
    <w:rsid w:val="00834024"/>
    <w:rsid w:val="00835B81"/>
    <w:rsid w:val="008424B5"/>
    <w:rsid w:val="008427B9"/>
    <w:rsid w:val="008435A1"/>
    <w:rsid w:val="00844F80"/>
    <w:rsid w:val="00847FB0"/>
    <w:rsid w:val="008536DF"/>
    <w:rsid w:val="0085565D"/>
    <w:rsid w:val="0085677E"/>
    <w:rsid w:val="00861D6E"/>
    <w:rsid w:val="00864481"/>
    <w:rsid w:val="0086590B"/>
    <w:rsid w:val="008712EB"/>
    <w:rsid w:val="0087253F"/>
    <w:rsid w:val="00877E18"/>
    <w:rsid w:val="008801E5"/>
    <w:rsid w:val="008808EC"/>
    <w:rsid w:val="0088229C"/>
    <w:rsid w:val="00883294"/>
    <w:rsid w:val="00883F0A"/>
    <w:rsid w:val="00883F1D"/>
    <w:rsid w:val="0088694F"/>
    <w:rsid w:val="00887396"/>
    <w:rsid w:val="00887AA5"/>
    <w:rsid w:val="00891E41"/>
    <w:rsid w:val="00893075"/>
    <w:rsid w:val="0089334E"/>
    <w:rsid w:val="0089368D"/>
    <w:rsid w:val="00893C4B"/>
    <w:rsid w:val="008972D7"/>
    <w:rsid w:val="0089734D"/>
    <w:rsid w:val="008975EF"/>
    <w:rsid w:val="00897CF2"/>
    <w:rsid w:val="008A1DA1"/>
    <w:rsid w:val="008A214B"/>
    <w:rsid w:val="008A29FC"/>
    <w:rsid w:val="008B1C6B"/>
    <w:rsid w:val="008B202D"/>
    <w:rsid w:val="008B2E3F"/>
    <w:rsid w:val="008B317F"/>
    <w:rsid w:val="008B58C0"/>
    <w:rsid w:val="008B5A03"/>
    <w:rsid w:val="008B5D48"/>
    <w:rsid w:val="008B5D84"/>
    <w:rsid w:val="008B78FD"/>
    <w:rsid w:val="008C120D"/>
    <w:rsid w:val="008C137C"/>
    <w:rsid w:val="008C3AAB"/>
    <w:rsid w:val="008C5073"/>
    <w:rsid w:val="008C6828"/>
    <w:rsid w:val="008C6832"/>
    <w:rsid w:val="008C7BAE"/>
    <w:rsid w:val="008D1523"/>
    <w:rsid w:val="008D5ACC"/>
    <w:rsid w:val="008D7905"/>
    <w:rsid w:val="008E19E5"/>
    <w:rsid w:val="008E3C88"/>
    <w:rsid w:val="008F2491"/>
    <w:rsid w:val="008F27CB"/>
    <w:rsid w:val="008F2F35"/>
    <w:rsid w:val="008F6F13"/>
    <w:rsid w:val="008F7164"/>
    <w:rsid w:val="00901697"/>
    <w:rsid w:val="00902398"/>
    <w:rsid w:val="00903303"/>
    <w:rsid w:val="00904095"/>
    <w:rsid w:val="00906BA9"/>
    <w:rsid w:val="0090736F"/>
    <w:rsid w:val="00911489"/>
    <w:rsid w:val="0091169A"/>
    <w:rsid w:val="00911D1B"/>
    <w:rsid w:val="00913063"/>
    <w:rsid w:val="009136CA"/>
    <w:rsid w:val="00914CCC"/>
    <w:rsid w:val="00915EDA"/>
    <w:rsid w:val="00917C49"/>
    <w:rsid w:val="009201AF"/>
    <w:rsid w:val="00920248"/>
    <w:rsid w:val="009202D6"/>
    <w:rsid w:val="009208F6"/>
    <w:rsid w:val="009212C4"/>
    <w:rsid w:val="0092196F"/>
    <w:rsid w:val="00923E9A"/>
    <w:rsid w:val="00925810"/>
    <w:rsid w:val="00927BF6"/>
    <w:rsid w:val="00930E01"/>
    <w:rsid w:val="00931BC0"/>
    <w:rsid w:val="00932541"/>
    <w:rsid w:val="00933086"/>
    <w:rsid w:val="00934F1A"/>
    <w:rsid w:val="00935651"/>
    <w:rsid w:val="00936910"/>
    <w:rsid w:val="00937C26"/>
    <w:rsid w:val="009404EC"/>
    <w:rsid w:val="00942C33"/>
    <w:rsid w:val="009446AE"/>
    <w:rsid w:val="00945955"/>
    <w:rsid w:val="00945CD8"/>
    <w:rsid w:val="00945FF6"/>
    <w:rsid w:val="009461B8"/>
    <w:rsid w:val="00947388"/>
    <w:rsid w:val="0095234A"/>
    <w:rsid w:val="00952415"/>
    <w:rsid w:val="009528D8"/>
    <w:rsid w:val="00954A40"/>
    <w:rsid w:val="00957109"/>
    <w:rsid w:val="00960C2D"/>
    <w:rsid w:val="009634AA"/>
    <w:rsid w:val="00964A68"/>
    <w:rsid w:val="00964EE0"/>
    <w:rsid w:val="00965673"/>
    <w:rsid w:val="009674DE"/>
    <w:rsid w:val="00971225"/>
    <w:rsid w:val="00973ABB"/>
    <w:rsid w:val="0097402C"/>
    <w:rsid w:val="0097513F"/>
    <w:rsid w:val="00976982"/>
    <w:rsid w:val="00976B8F"/>
    <w:rsid w:val="009775AB"/>
    <w:rsid w:val="009777BA"/>
    <w:rsid w:val="00982057"/>
    <w:rsid w:val="00983D7B"/>
    <w:rsid w:val="00985BAC"/>
    <w:rsid w:val="009864C4"/>
    <w:rsid w:val="00986757"/>
    <w:rsid w:val="00986ED8"/>
    <w:rsid w:val="0098795F"/>
    <w:rsid w:val="00987C62"/>
    <w:rsid w:val="00990419"/>
    <w:rsid w:val="009908D6"/>
    <w:rsid w:val="009908D7"/>
    <w:rsid w:val="00995F79"/>
    <w:rsid w:val="00996444"/>
    <w:rsid w:val="00997206"/>
    <w:rsid w:val="0099783B"/>
    <w:rsid w:val="00997FA0"/>
    <w:rsid w:val="009A15A6"/>
    <w:rsid w:val="009A269C"/>
    <w:rsid w:val="009A30F9"/>
    <w:rsid w:val="009A3A70"/>
    <w:rsid w:val="009A4636"/>
    <w:rsid w:val="009A76AB"/>
    <w:rsid w:val="009A7DA1"/>
    <w:rsid w:val="009B0B74"/>
    <w:rsid w:val="009B0C5B"/>
    <w:rsid w:val="009B1EE4"/>
    <w:rsid w:val="009B2D93"/>
    <w:rsid w:val="009B3B0E"/>
    <w:rsid w:val="009B49A9"/>
    <w:rsid w:val="009B79B5"/>
    <w:rsid w:val="009C0C16"/>
    <w:rsid w:val="009C1503"/>
    <w:rsid w:val="009C1ED4"/>
    <w:rsid w:val="009C6C57"/>
    <w:rsid w:val="009C7DA4"/>
    <w:rsid w:val="009D1526"/>
    <w:rsid w:val="009D1CAF"/>
    <w:rsid w:val="009D471B"/>
    <w:rsid w:val="009D4AC2"/>
    <w:rsid w:val="009D52E5"/>
    <w:rsid w:val="009D649D"/>
    <w:rsid w:val="009D73B1"/>
    <w:rsid w:val="009E11FB"/>
    <w:rsid w:val="009E2681"/>
    <w:rsid w:val="009E2E7C"/>
    <w:rsid w:val="009E3777"/>
    <w:rsid w:val="009F159C"/>
    <w:rsid w:val="009F5E37"/>
    <w:rsid w:val="009F6B3C"/>
    <w:rsid w:val="009F71C6"/>
    <w:rsid w:val="00A037E2"/>
    <w:rsid w:val="00A03E54"/>
    <w:rsid w:val="00A03E75"/>
    <w:rsid w:val="00A05877"/>
    <w:rsid w:val="00A06A6E"/>
    <w:rsid w:val="00A06D1F"/>
    <w:rsid w:val="00A0768B"/>
    <w:rsid w:val="00A13934"/>
    <w:rsid w:val="00A15E5F"/>
    <w:rsid w:val="00A16FE7"/>
    <w:rsid w:val="00A173F5"/>
    <w:rsid w:val="00A20947"/>
    <w:rsid w:val="00A21D74"/>
    <w:rsid w:val="00A226DD"/>
    <w:rsid w:val="00A240FE"/>
    <w:rsid w:val="00A263F1"/>
    <w:rsid w:val="00A31917"/>
    <w:rsid w:val="00A32651"/>
    <w:rsid w:val="00A34724"/>
    <w:rsid w:val="00A349A6"/>
    <w:rsid w:val="00A36D92"/>
    <w:rsid w:val="00A37444"/>
    <w:rsid w:val="00A378AD"/>
    <w:rsid w:val="00A40A78"/>
    <w:rsid w:val="00A412CB"/>
    <w:rsid w:val="00A42C10"/>
    <w:rsid w:val="00A42FAF"/>
    <w:rsid w:val="00A44C30"/>
    <w:rsid w:val="00A4640A"/>
    <w:rsid w:val="00A46886"/>
    <w:rsid w:val="00A4718C"/>
    <w:rsid w:val="00A531F6"/>
    <w:rsid w:val="00A536D4"/>
    <w:rsid w:val="00A546C9"/>
    <w:rsid w:val="00A54841"/>
    <w:rsid w:val="00A54FB9"/>
    <w:rsid w:val="00A568FF"/>
    <w:rsid w:val="00A56A0B"/>
    <w:rsid w:val="00A56CEE"/>
    <w:rsid w:val="00A5716D"/>
    <w:rsid w:val="00A57707"/>
    <w:rsid w:val="00A60897"/>
    <w:rsid w:val="00A60AF7"/>
    <w:rsid w:val="00A60C01"/>
    <w:rsid w:val="00A60C0A"/>
    <w:rsid w:val="00A60F0A"/>
    <w:rsid w:val="00A612A2"/>
    <w:rsid w:val="00A62E78"/>
    <w:rsid w:val="00A64968"/>
    <w:rsid w:val="00A659EA"/>
    <w:rsid w:val="00A70547"/>
    <w:rsid w:val="00A74877"/>
    <w:rsid w:val="00A74DD7"/>
    <w:rsid w:val="00A7752F"/>
    <w:rsid w:val="00A80230"/>
    <w:rsid w:val="00A8031F"/>
    <w:rsid w:val="00A80617"/>
    <w:rsid w:val="00A81D3D"/>
    <w:rsid w:val="00A8274E"/>
    <w:rsid w:val="00A83CF6"/>
    <w:rsid w:val="00A846E0"/>
    <w:rsid w:val="00A85D84"/>
    <w:rsid w:val="00A86092"/>
    <w:rsid w:val="00A90BBD"/>
    <w:rsid w:val="00A91C61"/>
    <w:rsid w:val="00A91CF2"/>
    <w:rsid w:val="00A92B44"/>
    <w:rsid w:val="00A94E72"/>
    <w:rsid w:val="00A96562"/>
    <w:rsid w:val="00A96779"/>
    <w:rsid w:val="00A97E1E"/>
    <w:rsid w:val="00AA4222"/>
    <w:rsid w:val="00AA47F4"/>
    <w:rsid w:val="00AA599A"/>
    <w:rsid w:val="00AA74FE"/>
    <w:rsid w:val="00AA7FD5"/>
    <w:rsid w:val="00AB0AFC"/>
    <w:rsid w:val="00AB5F1F"/>
    <w:rsid w:val="00AB7302"/>
    <w:rsid w:val="00AB743F"/>
    <w:rsid w:val="00AB7AF4"/>
    <w:rsid w:val="00AC139D"/>
    <w:rsid w:val="00AC210F"/>
    <w:rsid w:val="00AC3E94"/>
    <w:rsid w:val="00AC4584"/>
    <w:rsid w:val="00AC4D11"/>
    <w:rsid w:val="00AC5773"/>
    <w:rsid w:val="00AC5797"/>
    <w:rsid w:val="00AC6A0A"/>
    <w:rsid w:val="00AC6D01"/>
    <w:rsid w:val="00AC714D"/>
    <w:rsid w:val="00AC7C72"/>
    <w:rsid w:val="00AD0175"/>
    <w:rsid w:val="00AD050D"/>
    <w:rsid w:val="00AD0D4D"/>
    <w:rsid w:val="00AD0F7D"/>
    <w:rsid w:val="00AD18D7"/>
    <w:rsid w:val="00AD247D"/>
    <w:rsid w:val="00AD2559"/>
    <w:rsid w:val="00AD2C1B"/>
    <w:rsid w:val="00AD2D9B"/>
    <w:rsid w:val="00AD5B28"/>
    <w:rsid w:val="00AD7650"/>
    <w:rsid w:val="00AE2DF8"/>
    <w:rsid w:val="00AE3C42"/>
    <w:rsid w:val="00AE65C8"/>
    <w:rsid w:val="00AF073E"/>
    <w:rsid w:val="00AF1837"/>
    <w:rsid w:val="00AF2825"/>
    <w:rsid w:val="00AF44A1"/>
    <w:rsid w:val="00AF54BB"/>
    <w:rsid w:val="00AF61CC"/>
    <w:rsid w:val="00AF6F6E"/>
    <w:rsid w:val="00AF7494"/>
    <w:rsid w:val="00B001BB"/>
    <w:rsid w:val="00B01ABA"/>
    <w:rsid w:val="00B03285"/>
    <w:rsid w:val="00B0478E"/>
    <w:rsid w:val="00B07D4A"/>
    <w:rsid w:val="00B10ABA"/>
    <w:rsid w:val="00B11542"/>
    <w:rsid w:val="00B133CF"/>
    <w:rsid w:val="00B1737D"/>
    <w:rsid w:val="00B2033B"/>
    <w:rsid w:val="00B20739"/>
    <w:rsid w:val="00B20E31"/>
    <w:rsid w:val="00B2245A"/>
    <w:rsid w:val="00B22756"/>
    <w:rsid w:val="00B26295"/>
    <w:rsid w:val="00B270E8"/>
    <w:rsid w:val="00B30B81"/>
    <w:rsid w:val="00B31887"/>
    <w:rsid w:val="00B32E98"/>
    <w:rsid w:val="00B32F8F"/>
    <w:rsid w:val="00B33282"/>
    <w:rsid w:val="00B33939"/>
    <w:rsid w:val="00B345A2"/>
    <w:rsid w:val="00B349E7"/>
    <w:rsid w:val="00B36B28"/>
    <w:rsid w:val="00B3723E"/>
    <w:rsid w:val="00B40F52"/>
    <w:rsid w:val="00B410C5"/>
    <w:rsid w:val="00B41632"/>
    <w:rsid w:val="00B41815"/>
    <w:rsid w:val="00B44440"/>
    <w:rsid w:val="00B446C6"/>
    <w:rsid w:val="00B45CA2"/>
    <w:rsid w:val="00B50C8B"/>
    <w:rsid w:val="00B526F6"/>
    <w:rsid w:val="00B5662D"/>
    <w:rsid w:val="00B615F0"/>
    <w:rsid w:val="00B62C4D"/>
    <w:rsid w:val="00B62EF8"/>
    <w:rsid w:val="00B63891"/>
    <w:rsid w:val="00B64144"/>
    <w:rsid w:val="00B64283"/>
    <w:rsid w:val="00B648E1"/>
    <w:rsid w:val="00B662FC"/>
    <w:rsid w:val="00B66730"/>
    <w:rsid w:val="00B7083F"/>
    <w:rsid w:val="00B70A47"/>
    <w:rsid w:val="00B73721"/>
    <w:rsid w:val="00B7507A"/>
    <w:rsid w:val="00B75BFE"/>
    <w:rsid w:val="00B805FB"/>
    <w:rsid w:val="00B8066D"/>
    <w:rsid w:val="00B82EF5"/>
    <w:rsid w:val="00B83B73"/>
    <w:rsid w:val="00B8507F"/>
    <w:rsid w:val="00B858AA"/>
    <w:rsid w:val="00B863AC"/>
    <w:rsid w:val="00B86706"/>
    <w:rsid w:val="00B872D8"/>
    <w:rsid w:val="00B90679"/>
    <w:rsid w:val="00B93077"/>
    <w:rsid w:val="00B9419D"/>
    <w:rsid w:val="00B9643C"/>
    <w:rsid w:val="00BA0F88"/>
    <w:rsid w:val="00BA14B8"/>
    <w:rsid w:val="00BA3BD6"/>
    <w:rsid w:val="00BA51B5"/>
    <w:rsid w:val="00BA6029"/>
    <w:rsid w:val="00BA6ECB"/>
    <w:rsid w:val="00BA7524"/>
    <w:rsid w:val="00BA7B86"/>
    <w:rsid w:val="00BA7C71"/>
    <w:rsid w:val="00BB034F"/>
    <w:rsid w:val="00BB18A5"/>
    <w:rsid w:val="00BB5819"/>
    <w:rsid w:val="00BB61BB"/>
    <w:rsid w:val="00BB6C74"/>
    <w:rsid w:val="00BB7306"/>
    <w:rsid w:val="00BC03FE"/>
    <w:rsid w:val="00BC0756"/>
    <w:rsid w:val="00BC0BF5"/>
    <w:rsid w:val="00BC1515"/>
    <w:rsid w:val="00BC1D47"/>
    <w:rsid w:val="00BC3739"/>
    <w:rsid w:val="00BC5E5A"/>
    <w:rsid w:val="00BD05FD"/>
    <w:rsid w:val="00BD1B08"/>
    <w:rsid w:val="00BD4F3C"/>
    <w:rsid w:val="00BD5327"/>
    <w:rsid w:val="00BD6502"/>
    <w:rsid w:val="00BD7E0B"/>
    <w:rsid w:val="00BE18E4"/>
    <w:rsid w:val="00BE30EF"/>
    <w:rsid w:val="00BE38F1"/>
    <w:rsid w:val="00BE3E5D"/>
    <w:rsid w:val="00BE79A7"/>
    <w:rsid w:val="00BE7A13"/>
    <w:rsid w:val="00BF0B8D"/>
    <w:rsid w:val="00BF244B"/>
    <w:rsid w:val="00BF2836"/>
    <w:rsid w:val="00BF2A9F"/>
    <w:rsid w:val="00BF7022"/>
    <w:rsid w:val="00BF70F8"/>
    <w:rsid w:val="00BF7F74"/>
    <w:rsid w:val="00C01F26"/>
    <w:rsid w:val="00C029A8"/>
    <w:rsid w:val="00C031AE"/>
    <w:rsid w:val="00C04144"/>
    <w:rsid w:val="00C044AB"/>
    <w:rsid w:val="00C079C6"/>
    <w:rsid w:val="00C1086A"/>
    <w:rsid w:val="00C10C3E"/>
    <w:rsid w:val="00C20007"/>
    <w:rsid w:val="00C20F0F"/>
    <w:rsid w:val="00C22FE0"/>
    <w:rsid w:val="00C231C1"/>
    <w:rsid w:val="00C232C3"/>
    <w:rsid w:val="00C237C5"/>
    <w:rsid w:val="00C23EA8"/>
    <w:rsid w:val="00C240DA"/>
    <w:rsid w:val="00C25410"/>
    <w:rsid w:val="00C2659D"/>
    <w:rsid w:val="00C26BCC"/>
    <w:rsid w:val="00C3218A"/>
    <w:rsid w:val="00C32637"/>
    <w:rsid w:val="00C32803"/>
    <w:rsid w:val="00C34C89"/>
    <w:rsid w:val="00C35F5E"/>
    <w:rsid w:val="00C363E8"/>
    <w:rsid w:val="00C40D02"/>
    <w:rsid w:val="00C40D54"/>
    <w:rsid w:val="00C42569"/>
    <w:rsid w:val="00C432AD"/>
    <w:rsid w:val="00C43AA2"/>
    <w:rsid w:val="00C46095"/>
    <w:rsid w:val="00C46E8D"/>
    <w:rsid w:val="00C47110"/>
    <w:rsid w:val="00C47D64"/>
    <w:rsid w:val="00C47EEC"/>
    <w:rsid w:val="00C51277"/>
    <w:rsid w:val="00C528B9"/>
    <w:rsid w:val="00C54588"/>
    <w:rsid w:val="00C54972"/>
    <w:rsid w:val="00C60720"/>
    <w:rsid w:val="00C61603"/>
    <w:rsid w:val="00C61B90"/>
    <w:rsid w:val="00C62122"/>
    <w:rsid w:val="00C62562"/>
    <w:rsid w:val="00C64C85"/>
    <w:rsid w:val="00C6711D"/>
    <w:rsid w:val="00C67C20"/>
    <w:rsid w:val="00C70452"/>
    <w:rsid w:val="00C736DA"/>
    <w:rsid w:val="00C739F4"/>
    <w:rsid w:val="00C7456A"/>
    <w:rsid w:val="00C764A4"/>
    <w:rsid w:val="00C766E9"/>
    <w:rsid w:val="00C768BF"/>
    <w:rsid w:val="00C81893"/>
    <w:rsid w:val="00C81C1D"/>
    <w:rsid w:val="00C84B3C"/>
    <w:rsid w:val="00C8503B"/>
    <w:rsid w:val="00C8766A"/>
    <w:rsid w:val="00C87B58"/>
    <w:rsid w:val="00C92DA9"/>
    <w:rsid w:val="00C95131"/>
    <w:rsid w:val="00C962C9"/>
    <w:rsid w:val="00C969C0"/>
    <w:rsid w:val="00C97E9D"/>
    <w:rsid w:val="00CA0935"/>
    <w:rsid w:val="00CA1DE2"/>
    <w:rsid w:val="00CA2222"/>
    <w:rsid w:val="00CB03CF"/>
    <w:rsid w:val="00CB3749"/>
    <w:rsid w:val="00CB5737"/>
    <w:rsid w:val="00CB6F28"/>
    <w:rsid w:val="00CB739A"/>
    <w:rsid w:val="00CB7C3C"/>
    <w:rsid w:val="00CC37B0"/>
    <w:rsid w:val="00CC5DA0"/>
    <w:rsid w:val="00CC762F"/>
    <w:rsid w:val="00CD1C6F"/>
    <w:rsid w:val="00CD60AC"/>
    <w:rsid w:val="00CE0D51"/>
    <w:rsid w:val="00CE1649"/>
    <w:rsid w:val="00CE35A3"/>
    <w:rsid w:val="00CE55A0"/>
    <w:rsid w:val="00CE5D50"/>
    <w:rsid w:val="00CE7244"/>
    <w:rsid w:val="00CF04E9"/>
    <w:rsid w:val="00CF079C"/>
    <w:rsid w:val="00CF465A"/>
    <w:rsid w:val="00CF4E85"/>
    <w:rsid w:val="00CF56F3"/>
    <w:rsid w:val="00CF63AC"/>
    <w:rsid w:val="00CF754A"/>
    <w:rsid w:val="00D0036E"/>
    <w:rsid w:val="00D00557"/>
    <w:rsid w:val="00D00D6B"/>
    <w:rsid w:val="00D00F80"/>
    <w:rsid w:val="00D00FF6"/>
    <w:rsid w:val="00D0311A"/>
    <w:rsid w:val="00D031DB"/>
    <w:rsid w:val="00D04889"/>
    <w:rsid w:val="00D04EE6"/>
    <w:rsid w:val="00D064E8"/>
    <w:rsid w:val="00D06B74"/>
    <w:rsid w:val="00D1099A"/>
    <w:rsid w:val="00D13548"/>
    <w:rsid w:val="00D1424B"/>
    <w:rsid w:val="00D14757"/>
    <w:rsid w:val="00D17A66"/>
    <w:rsid w:val="00D207B1"/>
    <w:rsid w:val="00D21695"/>
    <w:rsid w:val="00D2698B"/>
    <w:rsid w:val="00D274F4"/>
    <w:rsid w:val="00D27570"/>
    <w:rsid w:val="00D2759B"/>
    <w:rsid w:val="00D31DE5"/>
    <w:rsid w:val="00D33771"/>
    <w:rsid w:val="00D344AF"/>
    <w:rsid w:val="00D3521C"/>
    <w:rsid w:val="00D352C2"/>
    <w:rsid w:val="00D41063"/>
    <w:rsid w:val="00D465A4"/>
    <w:rsid w:val="00D505E8"/>
    <w:rsid w:val="00D509EF"/>
    <w:rsid w:val="00D51B17"/>
    <w:rsid w:val="00D53B9A"/>
    <w:rsid w:val="00D53E04"/>
    <w:rsid w:val="00D54180"/>
    <w:rsid w:val="00D562A4"/>
    <w:rsid w:val="00D6154C"/>
    <w:rsid w:val="00D631AE"/>
    <w:rsid w:val="00D6399B"/>
    <w:rsid w:val="00D679A9"/>
    <w:rsid w:val="00D7600A"/>
    <w:rsid w:val="00D7671B"/>
    <w:rsid w:val="00D822A1"/>
    <w:rsid w:val="00D87B9B"/>
    <w:rsid w:val="00D902D1"/>
    <w:rsid w:val="00D926C7"/>
    <w:rsid w:val="00D953C9"/>
    <w:rsid w:val="00D96A10"/>
    <w:rsid w:val="00D973B5"/>
    <w:rsid w:val="00D9796C"/>
    <w:rsid w:val="00DA1696"/>
    <w:rsid w:val="00DA456B"/>
    <w:rsid w:val="00DA469D"/>
    <w:rsid w:val="00DA4EE3"/>
    <w:rsid w:val="00DA5727"/>
    <w:rsid w:val="00DA6D5C"/>
    <w:rsid w:val="00DA7190"/>
    <w:rsid w:val="00DA72D2"/>
    <w:rsid w:val="00DB218E"/>
    <w:rsid w:val="00DB275C"/>
    <w:rsid w:val="00DB2840"/>
    <w:rsid w:val="00DB2E41"/>
    <w:rsid w:val="00DB4859"/>
    <w:rsid w:val="00DB4EF8"/>
    <w:rsid w:val="00DB5B97"/>
    <w:rsid w:val="00DB5C2D"/>
    <w:rsid w:val="00DB700B"/>
    <w:rsid w:val="00DB72CF"/>
    <w:rsid w:val="00DC2B9A"/>
    <w:rsid w:val="00DC50FA"/>
    <w:rsid w:val="00DC6752"/>
    <w:rsid w:val="00DC738C"/>
    <w:rsid w:val="00DC7CD4"/>
    <w:rsid w:val="00DD09CE"/>
    <w:rsid w:val="00DD0EAE"/>
    <w:rsid w:val="00DD2800"/>
    <w:rsid w:val="00DD3DE0"/>
    <w:rsid w:val="00DD419A"/>
    <w:rsid w:val="00DD47B6"/>
    <w:rsid w:val="00DD7E34"/>
    <w:rsid w:val="00DE1E50"/>
    <w:rsid w:val="00DE4196"/>
    <w:rsid w:val="00DE57B3"/>
    <w:rsid w:val="00DE6A62"/>
    <w:rsid w:val="00DE6DA7"/>
    <w:rsid w:val="00DF0A5B"/>
    <w:rsid w:val="00DF13A6"/>
    <w:rsid w:val="00DF71DF"/>
    <w:rsid w:val="00DF76B0"/>
    <w:rsid w:val="00E00324"/>
    <w:rsid w:val="00E0055B"/>
    <w:rsid w:val="00E0214E"/>
    <w:rsid w:val="00E068E2"/>
    <w:rsid w:val="00E072A1"/>
    <w:rsid w:val="00E07B7C"/>
    <w:rsid w:val="00E13DFB"/>
    <w:rsid w:val="00E149B4"/>
    <w:rsid w:val="00E14B09"/>
    <w:rsid w:val="00E155F4"/>
    <w:rsid w:val="00E15AF2"/>
    <w:rsid w:val="00E16C14"/>
    <w:rsid w:val="00E208CF"/>
    <w:rsid w:val="00E2125F"/>
    <w:rsid w:val="00E232D4"/>
    <w:rsid w:val="00E23665"/>
    <w:rsid w:val="00E23AFD"/>
    <w:rsid w:val="00E24CF0"/>
    <w:rsid w:val="00E26C4B"/>
    <w:rsid w:val="00E27277"/>
    <w:rsid w:val="00E30CF4"/>
    <w:rsid w:val="00E31608"/>
    <w:rsid w:val="00E33DF6"/>
    <w:rsid w:val="00E35CBE"/>
    <w:rsid w:val="00E3616E"/>
    <w:rsid w:val="00E3768F"/>
    <w:rsid w:val="00E37BAE"/>
    <w:rsid w:val="00E4105D"/>
    <w:rsid w:val="00E413C9"/>
    <w:rsid w:val="00E421E5"/>
    <w:rsid w:val="00E426D3"/>
    <w:rsid w:val="00E43495"/>
    <w:rsid w:val="00E43FEA"/>
    <w:rsid w:val="00E454D2"/>
    <w:rsid w:val="00E46688"/>
    <w:rsid w:val="00E47452"/>
    <w:rsid w:val="00E4745A"/>
    <w:rsid w:val="00E47E2E"/>
    <w:rsid w:val="00E56BF2"/>
    <w:rsid w:val="00E60433"/>
    <w:rsid w:val="00E611B2"/>
    <w:rsid w:val="00E65062"/>
    <w:rsid w:val="00E66406"/>
    <w:rsid w:val="00E675B8"/>
    <w:rsid w:val="00E71BF9"/>
    <w:rsid w:val="00E71CBB"/>
    <w:rsid w:val="00E74134"/>
    <w:rsid w:val="00E77108"/>
    <w:rsid w:val="00E777CE"/>
    <w:rsid w:val="00E80473"/>
    <w:rsid w:val="00E83208"/>
    <w:rsid w:val="00E834ED"/>
    <w:rsid w:val="00E84A8A"/>
    <w:rsid w:val="00E860B3"/>
    <w:rsid w:val="00E909E5"/>
    <w:rsid w:val="00E926D6"/>
    <w:rsid w:val="00E92AB1"/>
    <w:rsid w:val="00E9328E"/>
    <w:rsid w:val="00E9381C"/>
    <w:rsid w:val="00E94F9A"/>
    <w:rsid w:val="00E973D9"/>
    <w:rsid w:val="00EA1D97"/>
    <w:rsid w:val="00EA27A2"/>
    <w:rsid w:val="00EA2B25"/>
    <w:rsid w:val="00EA2D94"/>
    <w:rsid w:val="00EA5CB9"/>
    <w:rsid w:val="00EA7075"/>
    <w:rsid w:val="00EA7C76"/>
    <w:rsid w:val="00EB030D"/>
    <w:rsid w:val="00EB2B29"/>
    <w:rsid w:val="00EB44E9"/>
    <w:rsid w:val="00EB64F7"/>
    <w:rsid w:val="00EB75A5"/>
    <w:rsid w:val="00EC0ED3"/>
    <w:rsid w:val="00EC1787"/>
    <w:rsid w:val="00EC2D8E"/>
    <w:rsid w:val="00EC3028"/>
    <w:rsid w:val="00EC68D5"/>
    <w:rsid w:val="00ED3F18"/>
    <w:rsid w:val="00ED55FD"/>
    <w:rsid w:val="00EE00DA"/>
    <w:rsid w:val="00EE0794"/>
    <w:rsid w:val="00EE0A04"/>
    <w:rsid w:val="00EE1045"/>
    <w:rsid w:val="00EE335E"/>
    <w:rsid w:val="00EE42B5"/>
    <w:rsid w:val="00EE494F"/>
    <w:rsid w:val="00EE5492"/>
    <w:rsid w:val="00EE6549"/>
    <w:rsid w:val="00EF05AF"/>
    <w:rsid w:val="00EF3787"/>
    <w:rsid w:val="00EF41AB"/>
    <w:rsid w:val="00EF4318"/>
    <w:rsid w:val="00EF5835"/>
    <w:rsid w:val="00EF59FB"/>
    <w:rsid w:val="00EF63D0"/>
    <w:rsid w:val="00EF6AAB"/>
    <w:rsid w:val="00EF6F72"/>
    <w:rsid w:val="00EF74D7"/>
    <w:rsid w:val="00EF7C37"/>
    <w:rsid w:val="00EF7C53"/>
    <w:rsid w:val="00F00FE3"/>
    <w:rsid w:val="00F01891"/>
    <w:rsid w:val="00F01F8A"/>
    <w:rsid w:val="00F04826"/>
    <w:rsid w:val="00F063B1"/>
    <w:rsid w:val="00F06BB5"/>
    <w:rsid w:val="00F06C82"/>
    <w:rsid w:val="00F109BF"/>
    <w:rsid w:val="00F10BD3"/>
    <w:rsid w:val="00F112CB"/>
    <w:rsid w:val="00F131F3"/>
    <w:rsid w:val="00F13D1D"/>
    <w:rsid w:val="00F157EF"/>
    <w:rsid w:val="00F1588A"/>
    <w:rsid w:val="00F15C91"/>
    <w:rsid w:val="00F17FF4"/>
    <w:rsid w:val="00F21C65"/>
    <w:rsid w:val="00F238E8"/>
    <w:rsid w:val="00F24F64"/>
    <w:rsid w:val="00F25068"/>
    <w:rsid w:val="00F25117"/>
    <w:rsid w:val="00F26E6E"/>
    <w:rsid w:val="00F3037A"/>
    <w:rsid w:val="00F31150"/>
    <w:rsid w:val="00F3203B"/>
    <w:rsid w:val="00F35F5B"/>
    <w:rsid w:val="00F36426"/>
    <w:rsid w:val="00F373CC"/>
    <w:rsid w:val="00F376E9"/>
    <w:rsid w:val="00F37D14"/>
    <w:rsid w:val="00F42682"/>
    <w:rsid w:val="00F437A3"/>
    <w:rsid w:val="00F44A22"/>
    <w:rsid w:val="00F4584E"/>
    <w:rsid w:val="00F474C8"/>
    <w:rsid w:val="00F5051A"/>
    <w:rsid w:val="00F5116D"/>
    <w:rsid w:val="00F526EC"/>
    <w:rsid w:val="00F52CDC"/>
    <w:rsid w:val="00F5536E"/>
    <w:rsid w:val="00F5581C"/>
    <w:rsid w:val="00F572EF"/>
    <w:rsid w:val="00F57F06"/>
    <w:rsid w:val="00F61CAA"/>
    <w:rsid w:val="00F631BA"/>
    <w:rsid w:val="00F63F34"/>
    <w:rsid w:val="00F64DCD"/>
    <w:rsid w:val="00F654C4"/>
    <w:rsid w:val="00F66AA5"/>
    <w:rsid w:val="00F66D55"/>
    <w:rsid w:val="00F67AEF"/>
    <w:rsid w:val="00F71134"/>
    <w:rsid w:val="00F72020"/>
    <w:rsid w:val="00F74059"/>
    <w:rsid w:val="00F774E2"/>
    <w:rsid w:val="00F8067A"/>
    <w:rsid w:val="00F80A40"/>
    <w:rsid w:val="00F822F5"/>
    <w:rsid w:val="00F835A1"/>
    <w:rsid w:val="00F83BE8"/>
    <w:rsid w:val="00F83CF0"/>
    <w:rsid w:val="00F85AC9"/>
    <w:rsid w:val="00F92FC4"/>
    <w:rsid w:val="00F9677E"/>
    <w:rsid w:val="00FA0496"/>
    <w:rsid w:val="00FA1815"/>
    <w:rsid w:val="00FA1E50"/>
    <w:rsid w:val="00FA44DD"/>
    <w:rsid w:val="00FA52BF"/>
    <w:rsid w:val="00FA5E52"/>
    <w:rsid w:val="00FA602A"/>
    <w:rsid w:val="00FB0412"/>
    <w:rsid w:val="00FB33F5"/>
    <w:rsid w:val="00FB4613"/>
    <w:rsid w:val="00FB4897"/>
    <w:rsid w:val="00FB5631"/>
    <w:rsid w:val="00FB6A16"/>
    <w:rsid w:val="00FB7E3B"/>
    <w:rsid w:val="00FC037C"/>
    <w:rsid w:val="00FC0CCB"/>
    <w:rsid w:val="00FC1834"/>
    <w:rsid w:val="00FC5139"/>
    <w:rsid w:val="00FC5B20"/>
    <w:rsid w:val="00FC5E2B"/>
    <w:rsid w:val="00FC6549"/>
    <w:rsid w:val="00FD07E2"/>
    <w:rsid w:val="00FD3813"/>
    <w:rsid w:val="00FD3858"/>
    <w:rsid w:val="00FD403C"/>
    <w:rsid w:val="00FD54E9"/>
    <w:rsid w:val="00FD5EE5"/>
    <w:rsid w:val="00FE0003"/>
    <w:rsid w:val="00FE0ADE"/>
    <w:rsid w:val="00FE1443"/>
    <w:rsid w:val="00FE35FD"/>
    <w:rsid w:val="00FE3909"/>
    <w:rsid w:val="00FE3A9F"/>
    <w:rsid w:val="00FE4FAF"/>
    <w:rsid w:val="00FE5AE9"/>
    <w:rsid w:val="00FE6DC8"/>
    <w:rsid w:val="00FF0921"/>
    <w:rsid w:val="00FF0AAC"/>
    <w:rsid w:val="00FF385C"/>
    <w:rsid w:val="00FF3C80"/>
    <w:rsid w:val="00FF4E6D"/>
    <w:rsid w:val="00FF6C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E3A7E10"/>
  <w15:docId w15:val="{D64324D0-463D-4DDD-B7E7-4C653E7B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testo">
    <w:name w:val="Body Text"/>
    <w:basedOn w:val="Normale"/>
    <w:link w:val="CorpotestoCarattere"/>
    <w:rsid w:val="00F00FE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887AA5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C23EA8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95234A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9D52E5"/>
  </w:style>
  <w:style w:type="character" w:styleId="Enfasigrassetto">
    <w:name w:val="Strong"/>
    <w:basedOn w:val="Carpredefinitoparagrafo"/>
    <w:uiPriority w:val="22"/>
    <w:qFormat/>
    <w:rsid w:val="00A74DD7"/>
    <w:rPr>
      <w:b/>
      <w:bCs/>
    </w:rPr>
  </w:style>
  <w:style w:type="character" w:customStyle="1" w:styleId="markedcontent">
    <w:name w:val="markedcontent"/>
    <w:basedOn w:val="Carpredefinitoparagrafo"/>
    <w:rsid w:val="00C54588"/>
  </w:style>
  <w:style w:type="character" w:styleId="Menzionenonrisolta">
    <w:name w:val="Unresolved Mention"/>
    <w:basedOn w:val="Carpredefinitoparagrafo"/>
    <w:uiPriority w:val="99"/>
    <w:semiHidden/>
    <w:unhideWhenUsed/>
    <w:rsid w:val="00AC4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clutamento.dsi.infn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EB76A-3D6E-4313-8813-F37072172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ni dionisio</dc:creator>
  <cp:lastModifiedBy>Simona Giammarioli</cp:lastModifiedBy>
  <cp:revision>80</cp:revision>
  <cp:lastPrinted>2023-04-28T09:18:00Z</cp:lastPrinted>
  <dcterms:created xsi:type="dcterms:W3CDTF">2023-09-15T12:06:00Z</dcterms:created>
  <dcterms:modified xsi:type="dcterms:W3CDTF">2024-01-1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